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ADE95" w14:textId="3DB46621" w:rsidR="003B059A" w:rsidRPr="00B57175" w:rsidRDefault="00B57175" w:rsidP="00B57175">
      <w:pPr>
        <w:pStyle w:val="BodyText"/>
        <w:spacing w:before="9"/>
        <w:rPr>
          <w:sz w:val="10"/>
        </w:rPr>
      </w:pPr>
      <w:r>
        <w:rPr>
          <w:noProof/>
          <w:sz w:val="2"/>
        </w:rPr>
        <mc:AlternateContent>
          <mc:Choice Requires="wpg">
            <w:drawing>
              <wp:inline distT="0" distB="0" distL="0" distR="0" wp14:anchorId="4F1B08CE" wp14:editId="4CBED927">
                <wp:extent cx="6858000" cy="12700"/>
                <wp:effectExtent l="12700" t="6350" r="15875" b="0"/>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0"/>
                          <a:chOff x="0" y="0"/>
                          <a:chExt cx="10800" cy="20"/>
                        </a:xfrm>
                      </wpg:grpSpPr>
                      <wps:wsp>
                        <wps:cNvPr id="4" name="Line 8"/>
                        <wps:cNvCnPr>
                          <a:cxnSpLocks noChangeShapeType="1"/>
                        </wps:cNvCnPr>
                        <wps:spPr bwMode="auto">
                          <a:xfrm>
                            <a:off x="0" y="10"/>
                            <a:ext cx="1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28B033" id="Group 7" o:spid="_x0000_s1026" style="width:540pt;height:1pt;mso-position-horizontal-relative:char;mso-position-vertical-relative:line"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">
                <v:line id="Line 8" o:spid="_x0000_s1027" style="position:absolute;visibility:visible;mso-wrap-style:square" from="0,10" to="10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6f/wgAAANoAAAAPAAAAZHJzL2Rvd25yZXYueG1sRI/dagIx&#10;FITvC75DOIJ3NauU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Dhg6f/wgAAANoAAAAPAAAA&#10;AAAAAAAAAAAAAAcCAABkcnMvZG93bnJldi54bWxQSwUGAAAAAAMAAwC3AAAA9gIAAAAA&#10;" strokeweight="1pt"/>
                <w10:anchorlock/>
              </v:group>
            </w:pict>
          </mc:Fallback>
        </mc:AlternateContent>
      </w:r>
    </w:p>
    <w:p w14:paraId="26DAA64A" w14:textId="40CECD01" w:rsidR="007A12A3" w:rsidRPr="00937645" w:rsidRDefault="00D52B6D" w:rsidP="00937645">
      <w:pPr>
        <w:pStyle w:val="BodyText"/>
        <w:spacing w:before="91"/>
        <w:ind w:right="1"/>
        <w:jc w:val="center"/>
        <w:rPr>
          <w:color w:val="0563C1"/>
          <w:u w:val="single"/>
        </w:rPr>
      </w:pPr>
      <w:hyperlink r:id="rId8" w:history="1">
        <w:r w:rsidRPr="002B6353">
          <w:rPr>
            <w:rStyle w:val="Hyperlink"/>
          </w:rPr>
          <w:t>adityamitra5102@gmail.com</w:t>
        </w:r>
      </w:hyperlink>
      <w:r w:rsidR="00CB1439">
        <w:t xml:space="preserve"> •</w:t>
      </w:r>
      <w:hyperlink r:id="rId9" w:history="1">
        <w:r w:rsidR="000F1AF0" w:rsidRPr="002B6353">
          <w:rPr>
            <w:rStyle w:val="Hyperlink"/>
          </w:rPr>
          <w:t>https://www.linkedin.com/in/AdityaMitra5102</w:t>
        </w:r>
      </w:hyperlink>
      <w:r w:rsidR="000F1AF0">
        <w:t xml:space="preserve"> </w:t>
      </w:r>
      <w:r w:rsidR="0042004A">
        <w:t xml:space="preserve">• </w:t>
      </w:r>
      <w:hyperlink r:id="rId10" w:history="1">
        <w:r w:rsidR="000F1AF0" w:rsidRPr="002B6353">
          <w:rPr>
            <w:rStyle w:val="Hyperlink"/>
          </w:rPr>
          <w:t>https://adityamitra5102.github.io</w:t>
        </w:r>
      </w:hyperlink>
      <w:r w:rsidR="000F1AF0">
        <w:t xml:space="preserve"> </w:t>
      </w:r>
      <w:r w:rsidR="008B6DE3">
        <w:t xml:space="preserve">• </w:t>
      </w:r>
      <w:hyperlink r:id="rId11" w:history="1">
        <w:r w:rsidR="00200AA3">
          <w:rPr>
            <w:rStyle w:val="Hyperlink"/>
          </w:rPr>
          <w:t>https://scholar.google.com/citations?user=oXPSCNUAAAAJ</w:t>
        </w:r>
      </w:hyperlink>
      <w:r w:rsidR="008B6DE3">
        <w:t xml:space="preserve"> </w:t>
      </w:r>
      <w:r w:rsidR="005D7595">
        <w:t xml:space="preserve">• </w:t>
      </w:r>
      <w:hyperlink r:id="rId12" w:history="1">
        <w:r w:rsidR="003B10E5" w:rsidRPr="00785B89">
          <w:rPr>
            <w:rStyle w:val="Hyperlink"/>
          </w:rPr>
          <w:t>https://orcid.org/0000-0002-9612-0810</w:t>
        </w:r>
      </w:hyperlink>
    </w:p>
    <w:p w14:paraId="189E2900" w14:textId="77777777" w:rsidR="00B97F6B" w:rsidRPr="00F406CB" w:rsidRDefault="00B97F6B" w:rsidP="00B57175">
      <w:pPr>
        <w:sectPr w:rsidR="00B97F6B" w:rsidRPr="00F406CB" w:rsidSect="0039233C">
          <w:headerReference w:type="default" r:id="rId13"/>
          <w:footerReference w:type="default" r:id="rId14"/>
          <w:type w:val="continuous"/>
          <w:pgSz w:w="12240" w:h="15840"/>
          <w:pgMar w:top="1280" w:right="600" w:bottom="280" w:left="600" w:header="1093" w:footer="720" w:gutter="0"/>
          <w:cols w:space="720"/>
        </w:sectPr>
      </w:pPr>
    </w:p>
    <w:p w14:paraId="15856587" w14:textId="44A86A7B" w:rsidR="00D76E67" w:rsidRDefault="00D76E67" w:rsidP="00B57175">
      <w:pPr>
        <w:pStyle w:val="Heading1"/>
        <w:ind w:right="-1202"/>
      </w:pPr>
    </w:p>
    <w:p w14:paraId="2E84E552" w14:textId="77777777" w:rsidR="00401B8D" w:rsidRDefault="001C7A8B" w:rsidP="00B57175">
      <w:pPr>
        <w:pStyle w:val="Heading1"/>
        <w:ind w:right="-1202"/>
      </w:pPr>
      <w:r>
        <w:t>Researcher</w:t>
      </w:r>
      <w:r w:rsidR="008C3A46">
        <w:br w:type="column"/>
      </w:r>
    </w:p>
    <w:p w14:paraId="66A96032" w14:textId="0976D2E2" w:rsidR="008C3A46" w:rsidRDefault="008C3A46" w:rsidP="00B57175">
      <w:pPr>
        <w:pStyle w:val="Heading1"/>
        <w:ind w:right="-1202"/>
      </w:pPr>
      <w:r>
        <w:t>Experience</w:t>
      </w:r>
    </w:p>
    <w:p w14:paraId="58F76B62" w14:textId="1A80C982" w:rsidR="00E627F1" w:rsidRPr="00C94BF6" w:rsidRDefault="00E627F1" w:rsidP="00B57175">
      <w:pPr>
        <w:pStyle w:val="Heading1"/>
        <w:ind w:right="-1202"/>
        <w:sectPr w:rsidR="00E627F1" w:rsidRPr="00C94BF6" w:rsidSect="0039233C">
          <w:type w:val="continuous"/>
          <w:pgSz w:w="12240" w:h="15840"/>
          <w:pgMar w:top="1280" w:right="600" w:bottom="280" w:left="600" w:header="720" w:footer="720" w:gutter="0"/>
          <w:cols w:num="3" w:space="1548" w:equalWidth="0">
            <w:col w:w="1917" w:space="2958"/>
            <w:col w:w="1211" w:space="2675"/>
            <w:col w:w="2279"/>
          </w:cols>
        </w:sectPr>
      </w:pPr>
    </w:p>
    <w:p w14:paraId="26DF63DF" w14:textId="12E7C24A" w:rsidR="008C3A46" w:rsidRDefault="00A22803" w:rsidP="00B57175">
      <w:pPr>
        <w:tabs>
          <w:tab w:val="left" w:pos="8789"/>
        </w:tabs>
        <w:spacing w:before="11" w:line="251" w:lineRule="exact"/>
      </w:pPr>
      <w:r>
        <w:rPr>
          <w:b/>
        </w:rPr>
        <w:t>Center of Excellence in Artificial Intelligence and Robotics, VIT-AP</w:t>
      </w:r>
      <w:r w:rsidR="008C3A46">
        <w:rPr>
          <w:b/>
        </w:rPr>
        <w:t xml:space="preserve"> </w:t>
      </w:r>
      <w:r w:rsidR="00F50273">
        <w:rPr>
          <w:b/>
        </w:rPr>
        <w:t xml:space="preserve">                                          </w:t>
      </w:r>
      <w:r>
        <w:rPr>
          <w:bCs/>
        </w:rPr>
        <w:t>February</w:t>
      </w:r>
      <w:r w:rsidR="008C3A46">
        <w:t xml:space="preserve"> 2022 </w:t>
      </w:r>
      <w:r w:rsidR="00F50273">
        <w:t>–</w:t>
      </w:r>
      <w:r w:rsidR="008C3A46">
        <w:t xml:space="preserve"> </w:t>
      </w:r>
      <w:r w:rsidR="00F50273">
        <w:t>Present</w:t>
      </w:r>
    </w:p>
    <w:p w14:paraId="1029695E" w14:textId="00882DFF" w:rsidR="00390F37" w:rsidRDefault="00956EAD" w:rsidP="00B57175">
      <w:pPr>
        <w:pStyle w:val="ListParagraph"/>
        <w:numPr>
          <w:ilvl w:val="0"/>
          <w:numId w:val="1"/>
        </w:numPr>
        <w:tabs>
          <w:tab w:val="left" w:pos="839"/>
          <w:tab w:val="left" w:pos="840"/>
        </w:tabs>
        <w:spacing w:line="267" w:lineRule="exact"/>
      </w:pPr>
      <w:r>
        <w:t xml:space="preserve">Have extensively </w:t>
      </w:r>
      <w:r w:rsidR="00FE43BE">
        <w:t>researched</w:t>
      </w:r>
      <w:r>
        <w:t xml:space="preserve"> </w:t>
      </w:r>
      <w:r w:rsidR="00E507B5">
        <w:t>network and security for Internet of Things (IoT) applications.</w:t>
      </w:r>
    </w:p>
    <w:p w14:paraId="25F11D65" w14:textId="12BE1DB8" w:rsidR="00E507B5" w:rsidRDefault="00E507B5" w:rsidP="00B57175">
      <w:pPr>
        <w:pStyle w:val="ListParagraph"/>
        <w:numPr>
          <w:ilvl w:val="0"/>
          <w:numId w:val="1"/>
        </w:numPr>
        <w:tabs>
          <w:tab w:val="left" w:pos="839"/>
          <w:tab w:val="left" w:pos="840"/>
        </w:tabs>
        <w:spacing w:line="267" w:lineRule="exact"/>
      </w:pPr>
      <w:r>
        <w:t xml:space="preserve">Have </w:t>
      </w:r>
      <w:r w:rsidR="00FE43BE">
        <w:t>researched</w:t>
      </w:r>
      <w:r w:rsidR="0006525F">
        <w:t xml:space="preserve"> various aspects of passwordless authentication and secure deployment.</w:t>
      </w:r>
    </w:p>
    <w:p w14:paraId="5FC34E08" w14:textId="6775D144" w:rsidR="0006525F" w:rsidRDefault="00AD1350" w:rsidP="00B57175">
      <w:pPr>
        <w:pStyle w:val="ListParagraph"/>
        <w:numPr>
          <w:ilvl w:val="0"/>
          <w:numId w:val="1"/>
        </w:numPr>
        <w:tabs>
          <w:tab w:val="left" w:pos="839"/>
          <w:tab w:val="left" w:pos="840"/>
        </w:tabs>
        <w:spacing w:line="267" w:lineRule="exact"/>
      </w:pPr>
      <w:r>
        <w:t>Have more than 5 publications in highly reputed journals based on the research work.</w:t>
      </w:r>
    </w:p>
    <w:p w14:paraId="01EB0CB8" w14:textId="2183B00C" w:rsidR="00A22803" w:rsidRPr="008C3A46" w:rsidRDefault="00A22803" w:rsidP="00B57175">
      <w:pPr>
        <w:tabs>
          <w:tab w:val="left" w:pos="839"/>
          <w:tab w:val="left" w:pos="840"/>
        </w:tabs>
        <w:spacing w:line="267" w:lineRule="exact"/>
        <w:sectPr w:rsidR="00A22803" w:rsidRPr="008C3A46" w:rsidSect="0039233C">
          <w:headerReference w:type="default" r:id="rId15"/>
          <w:type w:val="continuous"/>
          <w:pgSz w:w="12240" w:h="15840"/>
          <w:pgMar w:top="1280" w:right="600" w:bottom="280" w:left="600" w:header="1093" w:footer="720" w:gutter="0"/>
          <w:cols w:space="720"/>
        </w:sectPr>
      </w:pPr>
    </w:p>
    <w:p w14:paraId="4C730440" w14:textId="428BFB22" w:rsidR="00364B76" w:rsidRPr="00C94BF6" w:rsidRDefault="00D76E67" w:rsidP="00B57175">
      <w:pPr>
        <w:pStyle w:val="Heading1"/>
        <w:ind w:right="-1202"/>
        <w:sectPr w:rsidR="00364B76" w:rsidRPr="00C94BF6" w:rsidSect="0039233C">
          <w:type w:val="continuous"/>
          <w:pgSz w:w="12240" w:h="15840"/>
          <w:pgMar w:top="1280" w:right="600" w:bottom="280" w:left="600" w:header="720" w:footer="720" w:gutter="0"/>
          <w:cols w:num="3" w:space="1548" w:equalWidth="0">
            <w:col w:w="1917" w:space="2958"/>
            <w:col w:w="1211" w:space="2675"/>
            <w:col w:w="2279"/>
          </w:cols>
        </w:sectPr>
      </w:pPr>
      <w:r>
        <w:t>Co-Founder, CTO</w:t>
      </w:r>
      <w:r w:rsidR="00364B76">
        <w:br w:type="column"/>
      </w:r>
    </w:p>
    <w:p w14:paraId="7376D68D" w14:textId="1ABCDF24" w:rsidR="00364B76" w:rsidRDefault="00D76E67" w:rsidP="00B57175">
      <w:pPr>
        <w:tabs>
          <w:tab w:val="left" w:pos="8931"/>
        </w:tabs>
        <w:spacing w:before="11" w:line="251" w:lineRule="exact"/>
      </w:pPr>
      <w:r>
        <w:rPr>
          <w:b/>
        </w:rPr>
        <w:t>Digital Fortress Pvt. Ltd.</w:t>
      </w:r>
      <w:r w:rsidR="00DE41D3">
        <w:rPr>
          <w:b/>
        </w:rPr>
        <w:t xml:space="preserve"> (Student-led startup)</w:t>
      </w:r>
      <w:r w:rsidR="00F50273">
        <w:rPr>
          <w:b/>
        </w:rPr>
        <w:t xml:space="preserve">                                                                             </w:t>
      </w:r>
      <w:r w:rsidR="008615BA">
        <w:rPr>
          <w:b/>
        </w:rPr>
        <w:t xml:space="preserve">       </w:t>
      </w:r>
      <w:r w:rsidR="00F50273">
        <w:rPr>
          <w:b/>
        </w:rPr>
        <w:t xml:space="preserve"> </w:t>
      </w:r>
      <w:r w:rsidR="00364B76" w:rsidRPr="00800C5B">
        <w:rPr>
          <w:bCs/>
        </w:rPr>
        <w:t>April</w:t>
      </w:r>
      <w:r w:rsidR="00364B76">
        <w:t xml:space="preserve"> 2022 </w:t>
      </w:r>
      <w:r w:rsidR="00F50273">
        <w:t>–</w:t>
      </w:r>
      <w:r w:rsidR="00364B76">
        <w:t xml:space="preserve"> </w:t>
      </w:r>
      <w:r w:rsidR="008615BA">
        <w:t>Present</w:t>
      </w:r>
    </w:p>
    <w:p w14:paraId="0FEDB471" w14:textId="529AF6AD" w:rsidR="00AD1350" w:rsidRDefault="00AD1350" w:rsidP="00B57175">
      <w:pPr>
        <w:pStyle w:val="ListParagraph"/>
        <w:numPr>
          <w:ilvl w:val="0"/>
          <w:numId w:val="1"/>
        </w:numPr>
        <w:tabs>
          <w:tab w:val="left" w:pos="839"/>
          <w:tab w:val="left" w:pos="840"/>
        </w:tabs>
        <w:spacing w:line="267" w:lineRule="exact"/>
      </w:pPr>
      <w:r>
        <w:t>Innovated and single-handedly developed a backend for a passwordless authentication framework in under 3 days.</w:t>
      </w:r>
    </w:p>
    <w:p w14:paraId="131D2826" w14:textId="3D0BFCCA" w:rsidR="00364B76" w:rsidRDefault="00364B76" w:rsidP="00B57175">
      <w:pPr>
        <w:pStyle w:val="ListParagraph"/>
        <w:numPr>
          <w:ilvl w:val="0"/>
          <w:numId w:val="1"/>
        </w:numPr>
        <w:tabs>
          <w:tab w:val="left" w:pos="839"/>
          <w:tab w:val="left" w:pos="840"/>
        </w:tabs>
        <w:spacing w:line="267" w:lineRule="exact"/>
      </w:pPr>
      <w:r>
        <w:t xml:space="preserve">Developed, maintained, and deployed the cloud servers and </w:t>
      </w:r>
      <w:r w:rsidR="00AD1350">
        <w:t>maintained best</w:t>
      </w:r>
      <w:r>
        <w:t xml:space="preserve"> </w:t>
      </w:r>
      <w:r w:rsidR="003F7115">
        <w:t>security.</w:t>
      </w:r>
    </w:p>
    <w:p w14:paraId="6099E5B6" w14:textId="08B9A6BC" w:rsidR="00364B76" w:rsidRDefault="00364B76" w:rsidP="00B57175">
      <w:pPr>
        <w:pStyle w:val="ListParagraph"/>
        <w:numPr>
          <w:ilvl w:val="0"/>
          <w:numId w:val="1"/>
        </w:numPr>
        <w:tabs>
          <w:tab w:val="left" w:pos="839"/>
          <w:tab w:val="left" w:pos="840"/>
        </w:tabs>
        <w:spacing w:line="267" w:lineRule="exact"/>
      </w:pPr>
      <w:r>
        <w:t>Deployed passwordless authentication at enterprise level</w:t>
      </w:r>
      <w:r w:rsidR="00AD1350">
        <w:t>.</w:t>
      </w:r>
    </w:p>
    <w:p w14:paraId="0B0E61E5" w14:textId="77777777" w:rsidR="00364B76" w:rsidRDefault="00364B76" w:rsidP="00B57175">
      <w:pPr>
        <w:pStyle w:val="ListParagraph"/>
        <w:numPr>
          <w:ilvl w:val="0"/>
          <w:numId w:val="1"/>
        </w:numPr>
        <w:tabs>
          <w:tab w:val="left" w:pos="839"/>
          <w:tab w:val="left" w:pos="840"/>
        </w:tabs>
        <w:spacing w:line="267" w:lineRule="exact"/>
      </w:pPr>
      <w:r>
        <w:t>Deployed applications on multiple cloud platforms, including Azure, and AWS, in Linux based servers.</w:t>
      </w:r>
    </w:p>
    <w:p w14:paraId="41CE3B73" w14:textId="565AC8E6" w:rsidR="00364B76" w:rsidRDefault="00364B76" w:rsidP="00B57175">
      <w:pPr>
        <w:pStyle w:val="ListParagraph"/>
        <w:numPr>
          <w:ilvl w:val="0"/>
          <w:numId w:val="1"/>
        </w:numPr>
        <w:tabs>
          <w:tab w:val="left" w:pos="839"/>
          <w:tab w:val="left" w:pos="840"/>
        </w:tabs>
        <w:spacing w:line="267" w:lineRule="exact"/>
      </w:pPr>
      <w:r>
        <w:t xml:space="preserve">Led a team </w:t>
      </w:r>
      <w:r w:rsidR="00AD1350">
        <w:t xml:space="preserve">of 7 </w:t>
      </w:r>
      <w:r>
        <w:t xml:space="preserve">developing next gen passwordless authentication systems providing SSO and CSP service. </w:t>
      </w:r>
    </w:p>
    <w:p w14:paraId="1FCB7987" w14:textId="33561AB1" w:rsidR="00364B76" w:rsidRPr="008C3A46" w:rsidRDefault="00364B76" w:rsidP="00B57175">
      <w:pPr>
        <w:pStyle w:val="ListParagraph"/>
        <w:numPr>
          <w:ilvl w:val="0"/>
          <w:numId w:val="1"/>
        </w:numPr>
        <w:tabs>
          <w:tab w:val="left" w:pos="839"/>
          <w:tab w:val="left" w:pos="840"/>
        </w:tabs>
        <w:spacing w:line="267" w:lineRule="exact"/>
        <w:sectPr w:rsidR="00364B76" w:rsidRPr="008C3A46" w:rsidSect="0039233C">
          <w:headerReference w:type="default" r:id="rId16"/>
          <w:type w:val="continuous"/>
          <w:pgSz w:w="12240" w:h="15840"/>
          <w:pgMar w:top="567" w:right="601" w:bottom="278" w:left="601" w:header="1094" w:footer="720" w:gutter="0"/>
          <w:cols w:space="720"/>
        </w:sectPr>
      </w:pPr>
      <w:r>
        <w:t>Worked with Databases like SQL and Firebas</w:t>
      </w:r>
      <w:r w:rsidR="00E627F1">
        <w:t>e</w:t>
      </w:r>
    </w:p>
    <w:p w14:paraId="777513CB" w14:textId="62D8E3E5" w:rsidR="00E534C8" w:rsidRPr="00C94BF6" w:rsidRDefault="00666FF0" w:rsidP="00B57175">
      <w:pPr>
        <w:pStyle w:val="Heading1"/>
        <w:ind w:right="-1202"/>
        <w:sectPr w:rsidR="00E534C8" w:rsidRPr="00C94BF6" w:rsidSect="0039233C">
          <w:type w:val="continuous"/>
          <w:pgSz w:w="12240" w:h="15840"/>
          <w:pgMar w:top="1280" w:right="600" w:bottom="280" w:left="600" w:header="720" w:footer="720" w:gutter="0"/>
          <w:cols w:num="3" w:space="1548" w:equalWidth="0">
            <w:col w:w="1917" w:space="2958"/>
            <w:col w:w="1211" w:space="2675"/>
            <w:col w:w="2279"/>
          </w:cols>
        </w:sectPr>
      </w:pPr>
      <w:r>
        <w:t>Product Development</w:t>
      </w:r>
      <w:r w:rsidR="00D76E67">
        <w:t xml:space="preserve"> Intern</w:t>
      </w:r>
      <w:r w:rsidR="00E534C8">
        <w:br w:type="column"/>
      </w:r>
    </w:p>
    <w:p w14:paraId="1AC39CE4" w14:textId="3E025A32" w:rsidR="00666FF0" w:rsidRDefault="00D1461D" w:rsidP="00E275E8">
      <w:pPr>
        <w:tabs>
          <w:tab w:val="left" w:pos="8647"/>
        </w:tabs>
        <w:spacing w:before="11" w:line="251" w:lineRule="exact"/>
      </w:pPr>
      <w:r>
        <w:rPr>
          <w:b/>
        </w:rPr>
        <w:t>Infinite Consultancy</w:t>
      </w:r>
      <w:r w:rsidR="00666FF0">
        <w:rPr>
          <w:b/>
        </w:rPr>
        <w:t xml:space="preserve"> B.V.</w:t>
      </w:r>
      <w:r w:rsidR="00666FF0">
        <w:rPr>
          <w:b/>
        </w:rPr>
        <w:tab/>
      </w:r>
      <w:r w:rsidR="00666FF0">
        <w:rPr>
          <w:bCs/>
        </w:rPr>
        <w:t>August 2023</w:t>
      </w:r>
      <w:r w:rsidR="00666FF0">
        <w:t xml:space="preserve"> – </w:t>
      </w:r>
      <w:r w:rsidR="00E275E8">
        <w:t>April 2024</w:t>
      </w:r>
    </w:p>
    <w:p w14:paraId="50FD3AEB" w14:textId="28CE14D5" w:rsidR="00E534C8" w:rsidRDefault="00AD1350" w:rsidP="00B57175">
      <w:pPr>
        <w:pStyle w:val="ListParagraph"/>
        <w:numPr>
          <w:ilvl w:val="0"/>
          <w:numId w:val="1"/>
        </w:numPr>
        <w:tabs>
          <w:tab w:val="left" w:pos="839"/>
          <w:tab w:val="left" w:pos="840"/>
        </w:tabs>
        <w:spacing w:line="267" w:lineRule="exact"/>
      </w:pPr>
      <w:r>
        <w:t>Created</w:t>
      </w:r>
      <w:r w:rsidR="00666FF0">
        <w:t xml:space="preserve"> a smart card reader with proprietary features</w:t>
      </w:r>
      <w:r w:rsidR="00AC0623">
        <w:t xml:space="preserve"> and cryptographic technologies</w:t>
      </w:r>
      <w:r w:rsidR="00666FF0">
        <w:t>.</w:t>
      </w:r>
    </w:p>
    <w:p w14:paraId="4FD2FEAE" w14:textId="5CB41E1E" w:rsidR="003202FD" w:rsidRDefault="00666FF0" w:rsidP="00B57175">
      <w:pPr>
        <w:pStyle w:val="ListParagraph"/>
        <w:numPr>
          <w:ilvl w:val="0"/>
          <w:numId w:val="1"/>
        </w:numPr>
        <w:tabs>
          <w:tab w:val="left" w:pos="839"/>
          <w:tab w:val="left" w:pos="840"/>
        </w:tabs>
        <w:spacing w:line="267" w:lineRule="exact"/>
      </w:pPr>
      <w:r>
        <w:t>Worked on ISO7816 NFC technology and HID devices</w:t>
      </w:r>
      <w:r w:rsidR="00AD1350">
        <w:t xml:space="preserve"> to create a proprietary smart card reader</w:t>
      </w:r>
      <w:r>
        <w:t>.</w:t>
      </w:r>
      <w:r w:rsidR="00AC0623">
        <w:t xml:space="preserve"> </w:t>
      </w:r>
      <w:hyperlink r:id="rId17" w:history="1">
        <w:r w:rsidR="00AC0623" w:rsidRPr="00AC0623">
          <w:rPr>
            <w:rStyle w:val="Hyperlink"/>
          </w:rPr>
          <w:t>Project overview</w:t>
        </w:r>
      </w:hyperlink>
    </w:p>
    <w:p w14:paraId="184E384F" w14:textId="7D1882AD" w:rsidR="00EC18DF" w:rsidRPr="00DE41D3" w:rsidRDefault="00AD1350" w:rsidP="00DE41D3">
      <w:pPr>
        <w:pStyle w:val="ListParagraph"/>
        <w:numPr>
          <w:ilvl w:val="0"/>
          <w:numId w:val="1"/>
        </w:numPr>
        <w:tabs>
          <w:tab w:val="left" w:pos="839"/>
          <w:tab w:val="left" w:pos="840"/>
        </w:tabs>
        <w:spacing w:line="267" w:lineRule="exact"/>
      </w:pPr>
      <w:r>
        <w:t>Reverse engineered certain parts of Microsoft Teams Rooms systems to add multiple features in under 2 months.</w:t>
      </w:r>
    </w:p>
    <w:p w14:paraId="13F65AC1" w14:textId="4DB21576" w:rsidR="00666FF0" w:rsidRPr="00666FF0" w:rsidRDefault="00666FF0" w:rsidP="00B57175">
      <w:pPr>
        <w:pStyle w:val="BodyText"/>
        <w:spacing w:before="10"/>
        <w:rPr>
          <w:b/>
          <w:bCs/>
          <w:sz w:val="23"/>
        </w:rPr>
      </w:pPr>
      <w:r w:rsidRPr="00666FF0">
        <w:rPr>
          <w:b/>
          <w:bCs/>
          <w:sz w:val="23"/>
        </w:rPr>
        <w:t>Pentester Intern</w:t>
      </w:r>
    </w:p>
    <w:p w14:paraId="24C83F26" w14:textId="77777777" w:rsidR="00666FF0" w:rsidRDefault="00666FF0" w:rsidP="00B57175">
      <w:pPr>
        <w:tabs>
          <w:tab w:val="left" w:pos="8789"/>
        </w:tabs>
        <w:spacing w:before="11" w:line="251" w:lineRule="exact"/>
      </w:pPr>
      <w:r>
        <w:rPr>
          <w:b/>
        </w:rPr>
        <w:t>Fresh Digital</w:t>
      </w:r>
      <w:r w:rsidRPr="00614A7C">
        <w:rPr>
          <w:b/>
        </w:rPr>
        <w:t xml:space="preserve"> (</w:t>
      </w:r>
      <w:hyperlink r:id="rId18" w:history="1">
        <w:r w:rsidRPr="00614A7C">
          <w:rPr>
            <w:rStyle w:val="Hyperlink"/>
            <w:b/>
          </w:rPr>
          <w:t>Letter of Recommendation</w:t>
        </w:r>
      </w:hyperlink>
      <w:r w:rsidRPr="00614A7C">
        <w:rPr>
          <w:b/>
        </w:rPr>
        <w:t>)</w:t>
      </w:r>
      <w:r>
        <w:rPr>
          <w:b/>
        </w:rPr>
        <w:tab/>
      </w:r>
      <w:r>
        <w:rPr>
          <w:bCs/>
        </w:rPr>
        <w:t>March</w:t>
      </w:r>
      <w:r>
        <w:t xml:space="preserve"> 2022 – April 2022</w:t>
      </w:r>
    </w:p>
    <w:p w14:paraId="21D12105" w14:textId="7A7CFC77" w:rsidR="00666FF0" w:rsidRDefault="00666FF0" w:rsidP="00B57175">
      <w:pPr>
        <w:pStyle w:val="ListParagraph"/>
        <w:numPr>
          <w:ilvl w:val="0"/>
          <w:numId w:val="1"/>
        </w:numPr>
        <w:tabs>
          <w:tab w:val="left" w:pos="839"/>
          <w:tab w:val="left" w:pos="840"/>
        </w:tabs>
        <w:spacing w:line="267" w:lineRule="exact"/>
      </w:pPr>
      <w:r>
        <w:t>Performed a security test of client network</w:t>
      </w:r>
      <w:r w:rsidR="00AD1350">
        <w:t xml:space="preserve"> and identified areas of non-compliance.</w:t>
      </w:r>
    </w:p>
    <w:p w14:paraId="24BE686C" w14:textId="2F29DB56" w:rsidR="00666FF0" w:rsidRDefault="00666FF0" w:rsidP="00DE41D3">
      <w:pPr>
        <w:pStyle w:val="ListParagraph"/>
        <w:numPr>
          <w:ilvl w:val="0"/>
          <w:numId w:val="1"/>
        </w:numPr>
        <w:tabs>
          <w:tab w:val="left" w:pos="839"/>
          <w:tab w:val="left" w:pos="840"/>
        </w:tabs>
        <w:spacing w:line="267" w:lineRule="exact"/>
      </w:pPr>
      <w:r>
        <w:t>Pentested the production environment</w:t>
      </w:r>
      <w:r w:rsidR="00AD1350">
        <w:t xml:space="preserve"> to identify risks and suggested strategies to mitigate the same.</w:t>
      </w:r>
      <w:r>
        <w:t xml:space="preserve"> </w:t>
      </w:r>
    </w:p>
    <w:p w14:paraId="6E4D2274" w14:textId="77777777" w:rsidR="008C14C4" w:rsidRDefault="008C14C4" w:rsidP="00E627F1">
      <w:pPr>
        <w:tabs>
          <w:tab w:val="left" w:pos="10005"/>
        </w:tabs>
      </w:pPr>
      <w:r>
        <w:rPr>
          <w:b/>
        </w:rPr>
        <w:t>Null Chapter, VIT-AP</w:t>
      </w:r>
      <w:r>
        <w:rPr>
          <w:b/>
        </w:rPr>
        <w:tab/>
      </w:r>
    </w:p>
    <w:p w14:paraId="202FC077" w14:textId="326CADE0" w:rsidR="008C14C4" w:rsidRDefault="00167878" w:rsidP="00E627F1">
      <w:pPr>
        <w:tabs>
          <w:tab w:val="left" w:pos="8222"/>
        </w:tabs>
        <w:spacing w:before="11" w:line="251" w:lineRule="exact"/>
      </w:pPr>
      <w:r>
        <w:rPr>
          <w:b/>
        </w:rPr>
        <w:t>Vice President</w:t>
      </w:r>
      <w:r w:rsidR="00C16DD0">
        <w:rPr>
          <w:b/>
        </w:rPr>
        <w:t xml:space="preserve"> (</w:t>
      </w:r>
      <w:hyperlink r:id="rId19" w:history="1">
        <w:r w:rsidR="00C16DD0" w:rsidRPr="00C16DD0">
          <w:rPr>
            <w:rStyle w:val="Hyperlink"/>
            <w:b/>
          </w:rPr>
          <w:t>Certificate</w:t>
        </w:r>
      </w:hyperlink>
      <w:r w:rsidR="00C16DD0">
        <w:rPr>
          <w:b/>
        </w:rPr>
        <w:t>)</w:t>
      </w:r>
      <w:r w:rsidR="00D76E67">
        <w:rPr>
          <w:b/>
        </w:rPr>
        <w:tab/>
      </w:r>
      <w:r w:rsidR="00754EDD">
        <w:t>December 2022</w:t>
      </w:r>
      <w:r w:rsidR="008C14C4">
        <w:t xml:space="preserve"> </w:t>
      </w:r>
      <w:r w:rsidR="00D76E67">
        <w:t>–</w:t>
      </w:r>
      <w:r w:rsidR="008C14C4">
        <w:t xml:space="preserve"> </w:t>
      </w:r>
      <w:r w:rsidR="00D76E67">
        <w:t>August 2023</w:t>
      </w:r>
    </w:p>
    <w:p w14:paraId="62F766AD" w14:textId="5C6A9941" w:rsidR="008C14C4" w:rsidRPr="009252CC" w:rsidRDefault="008C14C4" w:rsidP="00B57175">
      <w:pPr>
        <w:pStyle w:val="ListParagraph"/>
        <w:numPr>
          <w:ilvl w:val="0"/>
          <w:numId w:val="1"/>
        </w:numPr>
        <w:tabs>
          <w:tab w:val="left" w:pos="839"/>
          <w:tab w:val="left" w:pos="840"/>
        </w:tabs>
        <w:spacing w:line="249" w:lineRule="auto"/>
        <w:ind w:right="962"/>
      </w:pPr>
      <w:r>
        <w:rPr>
          <w:spacing w:val="-3"/>
        </w:rPr>
        <w:t xml:space="preserve">Showcased an attack where a spoofed public charger can be used to take control of Android </w:t>
      </w:r>
      <w:r w:rsidR="00680031">
        <w:rPr>
          <w:spacing w:val="-3"/>
        </w:rPr>
        <w:t>phones.</w:t>
      </w:r>
    </w:p>
    <w:p w14:paraId="482AE5B2" w14:textId="7FB6204B" w:rsidR="008C14C4" w:rsidRPr="00D6339E" w:rsidRDefault="008C14C4" w:rsidP="00B57175">
      <w:pPr>
        <w:pStyle w:val="ListParagraph"/>
        <w:numPr>
          <w:ilvl w:val="0"/>
          <w:numId w:val="1"/>
        </w:numPr>
        <w:tabs>
          <w:tab w:val="left" w:pos="839"/>
          <w:tab w:val="left" w:pos="840"/>
        </w:tabs>
        <w:spacing w:line="249" w:lineRule="auto"/>
        <w:ind w:right="962"/>
      </w:pPr>
      <w:r>
        <w:rPr>
          <w:spacing w:val="-3"/>
        </w:rPr>
        <w:t>Conducted an event on cloud security practices with Microsoft Azu</w:t>
      </w:r>
      <w:r w:rsidR="00A77145">
        <w:rPr>
          <w:spacing w:val="-3"/>
        </w:rPr>
        <w:t>re.</w:t>
      </w:r>
    </w:p>
    <w:p w14:paraId="460119A7" w14:textId="236378E3" w:rsidR="00D6339E" w:rsidRDefault="00D6339E" w:rsidP="00B57175">
      <w:pPr>
        <w:pStyle w:val="ListParagraph"/>
        <w:numPr>
          <w:ilvl w:val="0"/>
          <w:numId w:val="1"/>
        </w:numPr>
        <w:tabs>
          <w:tab w:val="left" w:pos="839"/>
          <w:tab w:val="left" w:pos="840"/>
        </w:tabs>
        <w:spacing w:line="249" w:lineRule="auto"/>
        <w:ind w:right="962"/>
      </w:pPr>
      <w:r>
        <w:rPr>
          <w:spacing w:val="-3"/>
        </w:rPr>
        <w:t>Conducted an event on networking, network security, firewalls, and secure configurations.</w:t>
      </w:r>
    </w:p>
    <w:p w14:paraId="30BAB841" w14:textId="77777777" w:rsidR="008C14C4" w:rsidRDefault="008C14C4" w:rsidP="00B57175">
      <w:pPr>
        <w:pStyle w:val="ListParagraph"/>
        <w:numPr>
          <w:ilvl w:val="0"/>
          <w:numId w:val="1"/>
        </w:numPr>
        <w:tabs>
          <w:tab w:val="left" w:pos="839"/>
          <w:tab w:val="left" w:pos="840"/>
        </w:tabs>
        <w:spacing w:line="264" w:lineRule="exact"/>
      </w:pPr>
      <w:r>
        <w:t>Conducted a session to demonstrate secure passwordless authentication with FIDO2 specification.</w:t>
      </w:r>
    </w:p>
    <w:p w14:paraId="5D58C25C" w14:textId="50A906AD" w:rsidR="00DE41D3" w:rsidRDefault="00DE41D3" w:rsidP="00B57175">
      <w:pPr>
        <w:pStyle w:val="ListParagraph"/>
        <w:numPr>
          <w:ilvl w:val="0"/>
          <w:numId w:val="1"/>
        </w:numPr>
        <w:tabs>
          <w:tab w:val="left" w:pos="839"/>
          <w:tab w:val="left" w:pos="840"/>
        </w:tabs>
        <w:spacing w:line="264" w:lineRule="exact"/>
      </w:pPr>
      <w:r>
        <w:t xml:space="preserve">Set challenges for and evaluated </w:t>
      </w:r>
      <w:r w:rsidR="008B359B">
        <w:t>3</w:t>
      </w:r>
      <w:r>
        <w:t xml:space="preserve"> Capture </w:t>
      </w:r>
      <w:r w:rsidR="00C16DD0">
        <w:t>the</w:t>
      </w:r>
      <w:r>
        <w:t xml:space="preserve"> Flag (CTF) events.</w:t>
      </w:r>
    </w:p>
    <w:p w14:paraId="54FB7217" w14:textId="7E292068" w:rsidR="00B97F6B" w:rsidRPr="00383EF6" w:rsidRDefault="004D3FF0" w:rsidP="00A77145">
      <w:pPr>
        <w:pStyle w:val="ListParagraph"/>
        <w:numPr>
          <w:ilvl w:val="0"/>
          <w:numId w:val="1"/>
        </w:numPr>
        <w:tabs>
          <w:tab w:val="left" w:pos="839"/>
          <w:tab w:val="left" w:pos="840"/>
        </w:tabs>
        <w:spacing w:line="264" w:lineRule="exact"/>
      </w:pPr>
      <w:r>
        <w:t xml:space="preserve">Was awarded the </w:t>
      </w:r>
      <w:hyperlink r:id="rId20" w:history="1">
        <w:r w:rsidRPr="00081E4F">
          <w:rPr>
            <w:rStyle w:val="Hyperlink"/>
          </w:rPr>
          <w:t>Best Member</w:t>
        </w:r>
      </w:hyperlink>
      <w:r>
        <w:t xml:space="preserve"> for the year 2021-2022</w:t>
      </w:r>
      <w:r w:rsidR="00081E4F">
        <w:t>.</w:t>
      </w:r>
    </w:p>
    <w:p w14:paraId="0876BF69" w14:textId="77777777" w:rsidR="00401B8D" w:rsidRDefault="00401B8D" w:rsidP="00B57175">
      <w:pPr>
        <w:ind w:left="3951" w:firstLine="869"/>
        <w:rPr>
          <w:b/>
        </w:rPr>
      </w:pPr>
    </w:p>
    <w:p w14:paraId="634278D4" w14:textId="31BBB0B4" w:rsidR="006C55A0" w:rsidRDefault="006C55A0" w:rsidP="00B57175">
      <w:pPr>
        <w:ind w:left="3951" w:firstLine="869"/>
      </w:pPr>
      <w:r>
        <w:rPr>
          <w:b/>
        </w:rPr>
        <w:t>Personal Achievements</w:t>
      </w:r>
    </w:p>
    <w:p w14:paraId="50C5FDF5" w14:textId="6DCCAE00" w:rsidR="009C18BB" w:rsidRDefault="006C55A0" w:rsidP="00B57175">
      <w:pPr>
        <w:pStyle w:val="ListParagraph"/>
        <w:numPr>
          <w:ilvl w:val="0"/>
          <w:numId w:val="2"/>
        </w:numPr>
        <w:tabs>
          <w:tab w:val="left" w:pos="840"/>
          <w:tab w:val="left" w:pos="841"/>
        </w:tabs>
        <w:spacing w:line="249" w:lineRule="auto"/>
        <w:ind w:left="851" w:right="1064"/>
      </w:pPr>
      <w:r>
        <w:t xml:space="preserve">Contributed during the Metaverse demonstration at the "Recent Research Trends and Applications of AI and IoT" FDP at NIT Warangal. </w:t>
      </w:r>
      <w:r w:rsidR="00FE43BE">
        <w:t>(</w:t>
      </w:r>
      <w:hyperlink r:id="rId21" w:history="1">
        <w:r w:rsidR="00FE43BE" w:rsidRPr="00FE43BE">
          <w:rPr>
            <w:rStyle w:val="Hyperlink"/>
          </w:rPr>
          <w:t>Letter of Recommendation</w:t>
        </w:r>
      </w:hyperlink>
      <w:r w:rsidR="00FE43BE">
        <w:t>)</w:t>
      </w:r>
    </w:p>
    <w:p w14:paraId="7BD478F8" w14:textId="42E543A8" w:rsidR="00B57175" w:rsidRDefault="00FE43BE" w:rsidP="00310D9D">
      <w:pPr>
        <w:pStyle w:val="ListParagraph"/>
        <w:numPr>
          <w:ilvl w:val="0"/>
          <w:numId w:val="2"/>
        </w:numPr>
        <w:tabs>
          <w:tab w:val="left" w:pos="840"/>
          <w:tab w:val="left" w:pos="841"/>
        </w:tabs>
        <w:spacing w:line="249" w:lineRule="auto"/>
        <w:ind w:left="851" w:right="1064"/>
      </w:pPr>
      <w:r>
        <w:t>Reported Vulnerability 1721 to FIDO Alliance that affected all FIDO Authenticators with NFC technology, allowing a malware based MITM attack. (</w:t>
      </w:r>
      <w:hyperlink r:id="rId22" w:history="1">
        <w:r w:rsidRPr="00B57175">
          <w:rPr>
            <w:rStyle w:val="Hyperlink"/>
          </w:rPr>
          <w:t>Vulnerability Report</w:t>
        </w:r>
      </w:hyperlink>
      <w:r>
        <w:t>)</w:t>
      </w:r>
    </w:p>
    <w:p w14:paraId="4567F6E7" w14:textId="2DA20C95" w:rsidR="007A12A3" w:rsidRDefault="00937645" w:rsidP="00937645">
      <w:pPr>
        <w:pStyle w:val="ListParagraph"/>
        <w:numPr>
          <w:ilvl w:val="0"/>
          <w:numId w:val="2"/>
        </w:numPr>
        <w:tabs>
          <w:tab w:val="left" w:pos="840"/>
          <w:tab w:val="left" w:pos="841"/>
        </w:tabs>
        <w:spacing w:line="249" w:lineRule="auto"/>
        <w:ind w:left="851" w:right="1064"/>
      </w:pPr>
      <w:r>
        <w:t>Reviewed a paper for International Conference on Electrical, Computer and Energy Technologies (</w:t>
      </w:r>
      <w:r w:rsidR="00DD3C91">
        <w:t xml:space="preserve">IEEE </w:t>
      </w:r>
      <w:r>
        <w:t>ICECET 2024) (</w:t>
      </w:r>
      <w:hyperlink r:id="rId23" w:history="1">
        <w:r w:rsidRPr="00937645">
          <w:rPr>
            <w:rStyle w:val="Hyperlink"/>
          </w:rPr>
          <w:t>Certificate</w:t>
        </w:r>
      </w:hyperlink>
      <w:r>
        <w:t>)</w:t>
      </w:r>
      <w:r w:rsidR="00DD3C91">
        <w:t>.</w:t>
      </w:r>
    </w:p>
    <w:p w14:paraId="37D380E1" w14:textId="23F7D831" w:rsidR="00CF7A63" w:rsidRDefault="00CF7A63" w:rsidP="00937645">
      <w:pPr>
        <w:pStyle w:val="ListParagraph"/>
        <w:numPr>
          <w:ilvl w:val="0"/>
          <w:numId w:val="2"/>
        </w:numPr>
        <w:tabs>
          <w:tab w:val="left" w:pos="840"/>
          <w:tab w:val="left" w:pos="841"/>
        </w:tabs>
        <w:spacing w:line="249" w:lineRule="auto"/>
        <w:ind w:left="851" w:right="1064"/>
      </w:pPr>
      <w:r>
        <w:t>Reviewed a paper for the Cyber Security and Applications Journal (Elsevier). (</w:t>
      </w:r>
      <w:hyperlink r:id="rId24" w:history="1">
        <w:r w:rsidRPr="00CF7A63">
          <w:rPr>
            <w:rStyle w:val="Hyperlink"/>
          </w:rPr>
          <w:t>Certificate</w:t>
        </w:r>
      </w:hyperlink>
      <w:r>
        <w:t>)</w:t>
      </w:r>
    </w:p>
    <w:p w14:paraId="2CAB42E5" w14:textId="6D91EDCF" w:rsidR="008731CB" w:rsidRDefault="00A77145" w:rsidP="00FD2980">
      <w:pPr>
        <w:pStyle w:val="ListParagraph"/>
        <w:numPr>
          <w:ilvl w:val="0"/>
          <w:numId w:val="2"/>
        </w:numPr>
        <w:tabs>
          <w:tab w:val="left" w:pos="840"/>
          <w:tab w:val="left" w:pos="841"/>
        </w:tabs>
        <w:spacing w:line="249" w:lineRule="auto"/>
        <w:ind w:left="851" w:right="1064"/>
      </w:pPr>
      <w:r>
        <w:t xml:space="preserve">Mentored in </w:t>
      </w:r>
      <w:r w:rsidR="00107C1F">
        <w:t>various hackathons like</w:t>
      </w:r>
      <w:r>
        <w:t xml:space="preserve"> Status Code 1 Hackathon organized by IIIT Kalyani in collaboration with IISER Kolkata</w:t>
      </w:r>
      <w:r w:rsidR="00107C1F">
        <w:t>,</w:t>
      </w:r>
      <w:r w:rsidR="008731CB">
        <w:t xml:space="preserve"> FrostHacks 1.0 Hackathon organized by Academy of Technology</w:t>
      </w:r>
      <w:r w:rsidR="00107C1F">
        <w:t xml:space="preserve">, </w:t>
      </w:r>
      <w:proofErr w:type="spellStart"/>
      <w:r w:rsidR="00607563">
        <w:t>HexaFalls</w:t>
      </w:r>
      <w:proofErr w:type="spellEnd"/>
      <w:r w:rsidR="00607563">
        <w:t xml:space="preserve"> 1.0 organized by JIS University.</w:t>
      </w:r>
    </w:p>
    <w:p w14:paraId="15B55196" w14:textId="77777777" w:rsidR="00607563" w:rsidRDefault="00607563" w:rsidP="00607563">
      <w:pPr>
        <w:tabs>
          <w:tab w:val="left" w:pos="840"/>
          <w:tab w:val="left" w:pos="841"/>
        </w:tabs>
        <w:spacing w:line="249" w:lineRule="auto"/>
        <w:ind w:right="1064"/>
      </w:pPr>
    </w:p>
    <w:p w14:paraId="3DA03AD4" w14:textId="77777777" w:rsidR="00607563" w:rsidRPr="00937645" w:rsidRDefault="00607563" w:rsidP="00607563">
      <w:pPr>
        <w:tabs>
          <w:tab w:val="left" w:pos="840"/>
          <w:tab w:val="left" w:pos="841"/>
        </w:tabs>
        <w:spacing w:line="249" w:lineRule="auto"/>
        <w:ind w:right="1064"/>
      </w:pPr>
    </w:p>
    <w:p w14:paraId="63049E0D" w14:textId="191C2612" w:rsidR="00310D9D" w:rsidRPr="00E627F1" w:rsidRDefault="00CB1439" w:rsidP="00E627F1">
      <w:pPr>
        <w:ind w:left="3951" w:firstLine="869"/>
        <w:rPr>
          <w:b/>
        </w:rPr>
      </w:pPr>
      <w:r>
        <w:rPr>
          <w:b/>
        </w:rPr>
        <w:lastRenderedPageBreak/>
        <w:t>Skills &amp; Interests</w:t>
      </w:r>
    </w:p>
    <w:p w14:paraId="18D1C9EE" w14:textId="41539F00" w:rsidR="003B059A" w:rsidRDefault="00CB1439" w:rsidP="00B57175">
      <w:pPr>
        <w:pStyle w:val="BodyText"/>
        <w:ind w:left="120"/>
      </w:pPr>
      <w:r>
        <w:rPr>
          <w:b/>
        </w:rPr>
        <w:t xml:space="preserve">Technical: </w:t>
      </w:r>
      <w:r w:rsidR="00E322F8">
        <w:t xml:space="preserve">Java, OOPs, Git, C Language, Python, Cuda, Linux, </w:t>
      </w:r>
      <w:r w:rsidR="00E8301F">
        <w:t>Networking</w:t>
      </w:r>
      <w:r w:rsidR="00E322F8">
        <w:t>, IoT, Azure,</w:t>
      </w:r>
      <w:r w:rsidR="00B83F0B">
        <w:t xml:space="preserve"> SQL,</w:t>
      </w:r>
      <w:r w:rsidR="00E322F8">
        <w:t xml:space="preserve"> FIDO2 Specifications</w:t>
      </w:r>
    </w:p>
    <w:p w14:paraId="2ACC0054" w14:textId="3E71C4EB" w:rsidR="00701DBE" w:rsidRDefault="00CB1439" w:rsidP="006C7549">
      <w:pPr>
        <w:pStyle w:val="BodyText"/>
        <w:ind w:left="120"/>
      </w:pPr>
      <w:r>
        <w:rPr>
          <w:b/>
        </w:rPr>
        <w:t xml:space="preserve">Interests: </w:t>
      </w:r>
      <w:r w:rsidR="00E31053">
        <w:t>Open Source, Internet of Things, Passwordless Authentication</w:t>
      </w:r>
      <w:r w:rsidR="00D82EC1">
        <w:t>, Cloud Computing</w:t>
      </w:r>
    </w:p>
    <w:p w14:paraId="5E7141CA" w14:textId="0445766E" w:rsidR="006C7549" w:rsidRDefault="0068227C" w:rsidP="0068227C">
      <w:pPr>
        <w:pStyle w:val="BodyText"/>
        <w:ind w:left="120"/>
      </w:pPr>
      <w:r>
        <w:rPr>
          <w:b/>
        </w:rPr>
        <w:t>Research Interests:</w:t>
      </w:r>
      <w:r>
        <w:t xml:space="preserve"> Information security, Cryptography, Networking, Passwordless Authentication, Systems security</w:t>
      </w:r>
    </w:p>
    <w:p w14:paraId="182C6B70" w14:textId="77777777" w:rsidR="00401B8D" w:rsidRDefault="00401B8D" w:rsidP="00510EED">
      <w:pPr>
        <w:pStyle w:val="Heading1"/>
        <w:spacing w:before="1"/>
        <w:jc w:val="center"/>
      </w:pPr>
    </w:p>
    <w:p w14:paraId="0432AD95" w14:textId="18127C04" w:rsidR="00510EED" w:rsidRDefault="00510EED" w:rsidP="00510EED">
      <w:pPr>
        <w:pStyle w:val="Heading1"/>
        <w:spacing w:before="1"/>
        <w:jc w:val="center"/>
      </w:pPr>
      <w:r>
        <w:t>Certifications</w:t>
      </w:r>
    </w:p>
    <w:p w14:paraId="3000B9C3" w14:textId="674CC432" w:rsidR="00DB08EC" w:rsidRDefault="00DB08EC" w:rsidP="00510EED">
      <w:pPr>
        <w:pStyle w:val="ListParagraph"/>
        <w:numPr>
          <w:ilvl w:val="0"/>
          <w:numId w:val="1"/>
        </w:numPr>
        <w:tabs>
          <w:tab w:val="left" w:pos="840"/>
          <w:tab w:val="left" w:pos="841"/>
        </w:tabs>
        <w:spacing w:line="264" w:lineRule="exact"/>
        <w:ind w:left="840" w:hanging="361"/>
      </w:pPr>
      <w:r>
        <w:t>Cisco Certified Cybersecurity Associate (CCNA Cybersecurity)</w:t>
      </w:r>
    </w:p>
    <w:p w14:paraId="2739E94C" w14:textId="3C76AE12" w:rsidR="00510EED" w:rsidRDefault="00510EED" w:rsidP="00510EED">
      <w:pPr>
        <w:pStyle w:val="ListParagraph"/>
        <w:numPr>
          <w:ilvl w:val="0"/>
          <w:numId w:val="1"/>
        </w:numPr>
        <w:tabs>
          <w:tab w:val="left" w:pos="840"/>
          <w:tab w:val="left" w:pos="841"/>
        </w:tabs>
        <w:spacing w:line="264" w:lineRule="exact"/>
        <w:ind w:left="840" w:hanging="361"/>
      </w:pPr>
      <w:r>
        <w:t>Cisco Certified Network Associate (CCNA)</w:t>
      </w:r>
    </w:p>
    <w:p w14:paraId="7CFD99CF" w14:textId="331A3E47" w:rsidR="00EF2800" w:rsidRDefault="00EF2800" w:rsidP="00510EED">
      <w:pPr>
        <w:pStyle w:val="ListParagraph"/>
        <w:numPr>
          <w:ilvl w:val="0"/>
          <w:numId w:val="1"/>
        </w:numPr>
        <w:tabs>
          <w:tab w:val="left" w:pos="840"/>
          <w:tab w:val="left" w:pos="841"/>
        </w:tabs>
        <w:spacing w:line="264" w:lineRule="exact"/>
        <w:ind w:left="840" w:hanging="361"/>
      </w:pPr>
      <w:r>
        <w:t xml:space="preserve">CompTIA </w:t>
      </w:r>
      <w:proofErr w:type="spellStart"/>
      <w:r>
        <w:t>SecurityX</w:t>
      </w:r>
      <w:proofErr w:type="spellEnd"/>
      <w:r>
        <w:t xml:space="preserve"> (formerly CASP+) Certified</w:t>
      </w:r>
    </w:p>
    <w:p w14:paraId="2CF2F988" w14:textId="6997BB69" w:rsidR="00B72E53" w:rsidRDefault="00B72E53" w:rsidP="00510EED">
      <w:pPr>
        <w:pStyle w:val="ListParagraph"/>
        <w:numPr>
          <w:ilvl w:val="0"/>
          <w:numId w:val="1"/>
        </w:numPr>
        <w:tabs>
          <w:tab w:val="left" w:pos="840"/>
          <w:tab w:val="left" w:pos="841"/>
        </w:tabs>
        <w:spacing w:line="264" w:lineRule="exact"/>
        <w:ind w:left="840" w:hanging="361"/>
      </w:pPr>
      <w:r>
        <w:t xml:space="preserve">CompTIA </w:t>
      </w:r>
      <w:proofErr w:type="spellStart"/>
      <w:r>
        <w:t>CySA</w:t>
      </w:r>
      <w:proofErr w:type="spellEnd"/>
      <w:r>
        <w:t>+ Certified</w:t>
      </w:r>
    </w:p>
    <w:p w14:paraId="73B7DCFA" w14:textId="77777777" w:rsidR="00510EED" w:rsidRDefault="00510EED" w:rsidP="00510EED">
      <w:pPr>
        <w:pStyle w:val="ListParagraph"/>
        <w:numPr>
          <w:ilvl w:val="0"/>
          <w:numId w:val="1"/>
        </w:numPr>
        <w:tabs>
          <w:tab w:val="left" w:pos="840"/>
          <w:tab w:val="left" w:pos="841"/>
        </w:tabs>
        <w:spacing w:line="264" w:lineRule="exact"/>
        <w:ind w:left="840" w:hanging="361"/>
      </w:pPr>
      <w:r>
        <w:t>CompTIA Security+ Certified</w:t>
      </w:r>
    </w:p>
    <w:p w14:paraId="6FA550E3" w14:textId="77777777" w:rsidR="00510EED" w:rsidRDefault="00510EED" w:rsidP="00510EED">
      <w:pPr>
        <w:pStyle w:val="ListParagraph"/>
        <w:numPr>
          <w:ilvl w:val="0"/>
          <w:numId w:val="1"/>
        </w:numPr>
        <w:tabs>
          <w:tab w:val="left" w:pos="840"/>
          <w:tab w:val="left" w:pos="841"/>
        </w:tabs>
        <w:spacing w:line="264" w:lineRule="exact"/>
        <w:ind w:left="840" w:hanging="361"/>
      </w:pPr>
      <w:r>
        <w:t>CompTIA Network+ Certified</w:t>
      </w:r>
    </w:p>
    <w:p w14:paraId="341D0E39" w14:textId="77777777" w:rsidR="00510EED" w:rsidRDefault="00510EED" w:rsidP="00510EED">
      <w:pPr>
        <w:pStyle w:val="ListParagraph"/>
        <w:numPr>
          <w:ilvl w:val="0"/>
          <w:numId w:val="1"/>
        </w:numPr>
        <w:tabs>
          <w:tab w:val="left" w:pos="840"/>
          <w:tab w:val="left" w:pos="841"/>
        </w:tabs>
        <w:spacing w:line="264" w:lineRule="exact"/>
        <w:ind w:left="840" w:hanging="361"/>
      </w:pPr>
      <w:r w:rsidRPr="00A85EBA">
        <w:t>Microsoft Certified: Security, Compliance, and Identity Fundamentals</w:t>
      </w:r>
    </w:p>
    <w:p w14:paraId="59B780FD" w14:textId="77777777" w:rsidR="00510EED" w:rsidRDefault="00510EED" w:rsidP="00510EED">
      <w:pPr>
        <w:pStyle w:val="ListParagraph"/>
        <w:numPr>
          <w:ilvl w:val="0"/>
          <w:numId w:val="1"/>
        </w:numPr>
        <w:tabs>
          <w:tab w:val="left" w:pos="840"/>
          <w:tab w:val="left" w:pos="841"/>
        </w:tabs>
        <w:spacing w:line="264" w:lineRule="exact"/>
        <w:ind w:left="840" w:hanging="361"/>
      </w:pPr>
      <w:r>
        <w:t>Microsoft Certified: Azure Fundamentals</w:t>
      </w:r>
    </w:p>
    <w:p w14:paraId="6FDC5368" w14:textId="77777777" w:rsidR="00510EED" w:rsidRDefault="00510EED" w:rsidP="00510EED">
      <w:pPr>
        <w:pStyle w:val="ListParagraph"/>
        <w:numPr>
          <w:ilvl w:val="0"/>
          <w:numId w:val="1"/>
        </w:numPr>
        <w:tabs>
          <w:tab w:val="left" w:pos="840"/>
          <w:tab w:val="left" w:pos="841"/>
        </w:tabs>
        <w:spacing w:line="264" w:lineRule="exact"/>
        <w:ind w:left="840" w:hanging="361"/>
      </w:pPr>
      <w:r>
        <w:t>Oracle Certified Associate: Java SE 8 Programmer</w:t>
      </w:r>
    </w:p>
    <w:p w14:paraId="7278B364" w14:textId="77777777" w:rsidR="00510EED" w:rsidRDefault="00510EED" w:rsidP="00510EED">
      <w:pPr>
        <w:pStyle w:val="ListParagraph"/>
        <w:numPr>
          <w:ilvl w:val="0"/>
          <w:numId w:val="1"/>
        </w:numPr>
        <w:tabs>
          <w:tab w:val="left" w:pos="840"/>
          <w:tab w:val="left" w:pos="841"/>
        </w:tabs>
        <w:spacing w:line="264" w:lineRule="exact"/>
        <w:ind w:left="840" w:hanging="361"/>
      </w:pPr>
      <w:r>
        <w:t>CLA - C Certified Associate Programmer</w:t>
      </w:r>
    </w:p>
    <w:p w14:paraId="1B86F1DA" w14:textId="77777777" w:rsidR="00510EED" w:rsidRDefault="00510EED" w:rsidP="00510EED">
      <w:pPr>
        <w:pStyle w:val="ListParagraph"/>
        <w:numPr>
          <w:ilvl w:val="0"/>
          <w:numId w:val="1"/>
        </w:numPr>
        <w:tabs>
          <w:tab w:val="left" w:pos="840"/>
          <w:tab w:val="left" w:pos="841"/>
        </w:tabs>
        <w:spacing w:line="264" w:lineRule="exact"/>
        <w:ind w:left="840" w:hanging="361"/>
      </w:pPr>
      <w:r>
        <w:t>Google IT Support Certificate</w:t>
      </w:r>
    </w:p>
    <w:p w14:paraId="296EFDDD" w14:textId="489169F8" w:rsidR="00401B8D" w:rsidRDefault="00510EED" w:rsidP="00DB08EC">
      <w:pPr>
        <w:pStyle w:val="ListParagraph"/>
        <w:numPr>
          <w:ilvl w:val="0"/>
          <w:numId w:val="1"/>
        </w:numPr>
        <w:tabs>
          <w:tab w:val="left" w:pos="840"/>
          <w:tab w:val="left" w:pos="841"/>
        </w:tabs>
        <w:spacing w:line="264" w:lineRule="exact"/>
        <w:ind w:left="840" w:hanging="361"/>
      </w:pPr>
      <w:r>
        <w:t>Google Cybersecurity Certificate</w:t>
      </w:r>
      <w:r w:rsidR="004D6F7D">
        <w:t>, and more</w:t>
      </w:r>
    </w:p>
    <w:p w14:paraId="47FFADD9" w14:textId="32A91695" w:rsidR="00510EED" w:rsidRDefault="00401B8D" w:rsidP="004B3B88">
      <w:pPr>
        <w:pStyle w:val="ListParagraph"/>
        <w:tabs>
          <w:tab w:val="left" w:pos="840"/>
          <w:tab w:val="left" w:pos="841"/>
        </w:tabs>
        <w:spacing w:line="264" w:lineRule="exact"/>
      </w:pPr>
      <w:hyperlink r:id="rId25" w:history="1">
        <w:r w:rsidRPr="00CD370B">
          <w:rPr>
            <w:rStyle w:val="Hyperlink"/>
          </w:rPr>
          <w:t>https://www.credly.com/users/aditya-mitra.a830b75a/badges</w:t>
        </w:r>
      </w:hyperlink>
      <w:r w:rsidR="00510EED">
        <w:t xml:space="preserve"> </w:t>
      </w:r>
    </w:p>
    <w:p w14:paraId="73D040BB" w14:textId="77777777" w:rsidR="00401B8D" w:rsidRDefault="00401B8D" w:rsidP="00510EED">
      <w:pPr>
        <w:pStyle w:val="Heading1"/>
        <w:spacing w:before="1"/>
        <w:jc w:val="center"/>
      </w:pPr>
    </w:p>
    <w:p w14:paraId="36BD435C" w14:textId="7B227430" w:rsidR="00510EED" w:rsidRDefault="00510EED" w:rsidP="00510EED">
      <w:pPr>
        <w:pStyle w:val="Heading1"/>
        <w:spacing w:before="1"/>
        <w:jc w:val="center"/>
      </w:pPr>
      <w:r>
        <w:t>Publications</w:t>
      </w:r>
    </w:p>
    <w:p w14:paraId="2F2F1FF3" w14:textId="1D974DF5" w:rsidR="00EF2800" w:rsidRPr="00EF2800" w:rsidRDefault="00EF2800" w:rsidP="009F016F">
      <w:pPr>
        <w:pStyle w:val="NormalWeb"/>
        <w:numPr>
          <w:ilvl w:val="0"/>
          <w:numId w:val="1"/>
        </w:numPr>
        <w:spacing w:before="0" w:beforeAutospacing="0"/>
      </w:pPr>
      <w:r w:rsidRPr="00EF2800">
        <w:rPr>
          <w:lang w:val="en-US"/>
        </w:rPr>
        <w:t>Mitra, A., Ghosh, A., &amp; VS, D. P. (2025). Blind Eye: Motion and Obstacle Detection Leveraging Wi-Fi. </w:t>
      </w:r>
      <w:r w:rsidRPr="0068227C">
        <w:rPr>
          <w:lang w:val="en-US"/>
        </w:rPr>
        <w:t>arXiv preprint arXiv:2502.07493.</w:t>
      </w:r>
      <w:r w:rsidR="0068227C">
        <w:rPr>
          <w:lang w:val="en-US"/>
        </w:rPr>
        <w:t xml:space="preserve"> </w:t>
      </w:r>
      <w:hyperlink r:id="rId26" w:history="1">
        <w:r w:rsidR="0068227C" w:rsidRPr="00CD370B">
          <w:rPr>
            <w:rStyle w:val="Hyperlink"/>
            <w:lang w:val="en-US"/>
          </w:rPr>
          <w:t>https://doi.org/10.48550/arXiv.2502.07493</w:t>
        </w:r>
      </w:hyperlink>
      <w:r w:rsidR="0068227C">
        <w:rPr>
          <w:lang w:val="en-US"/>
        </w:rPr>
        <w:t xml:space="preserve"> </w:t>
      </w:r>
    </w:p>
    <w:p w14:paraId="7F1F6BFE" w14:textId="10D3FA1F" w:rsidR="00701DBE" w:rsidRDefault="00701DBE" w:rsidP="009F016F">
      <w:pPr>
        <w:pStyle w:val="NormalWeb"/>
        <w:numPr>
          <w:ilvl w:val="0"/>
          <w:numId w:val="1"/>
        </w:numPr>
        <w:spacing w:before="0" w:beforeAutospacing="0"/>
      </w:pPr>
      <w:r w:rsidRPr="00E80641">
        <w:rPr>
          <w:lang w:val="en-US"/>
        </w:rPr>
        <w:t xml:space="preserve">Mitra, A., Ghosh, A., Sethuraman, S. C., &amp; S, D. P. V. (2024). Colaboot: A Cloud-based Diskless PC Booting Mechanism (Version 1). arXiv. </w:t>
      </w:r>
      <w:hyperlink r:id="rId27" w:history="1">
        <w:r w:rsidRPr="00E4593F">
          <w:rPr>
            <w:rStyle w:val="Hyperlink"/>
            <w:lang w:val="en-US"/>
          </w:rPr>
          <w:t>https://doi.org/10.48550/ARXIV.2408.17045</w:t>
        </w:r>
      </w:hyperlink>
      <w:r>
        <w:rPr>
          <w:lang w:val="en-US"/>
        </w:rPr>
        <w:t xml:space="preserve"> </w:t>
      </w:r>
    </w:p>
    <w:p w14:paraId="737EF4A5" w14:textId="77777777" w:rsidR="00701DBE" w:rsidRDefault="00701DBE" w:rsidP="00701DBE">
      <w:pPr>
        <w:pStyle w:val="NormalWeb"/>
        <w:numPr>
          <w:ilvl w:val="0"/>
          <w:numId w:val="1"/>
        </w:numPr>
      </w:pPr>
      <w:r>
        <w:t xml:space="preserve">Mitra, A. and Ghosh, A. (2024) ‘FIDO2: A comprehensive study on passwordless authentication’, </w:t>
      </w:r>
      <w:r w:rsidRPr="00E80641">
        <w:t>International Journal of Engineering Research and Applications</w:t>
      </w:r>
      <w:r>
        <w:t xml:space="preserve">, 14(7), pp. 58–63. doi:10.9790/9622-14075863. </w:t>
      </w:r>
      <w:hyperlink r:id="rId28" w:history="1">
        <w:r w:rsidRPr="006869C7">
          <w:rPr>
            <w:rStyle w:val="Hyperlink"/>
          </w:rPr>
          <w:t>https://www.ijera.com/papers/vol14no7/14075863.pdf</w:t>
        </w:r>
      </w:hyperlink>
      <w:r>
        <w:t xml:space="preserve">  </w:t>
      </w:r>
      <w:r>
        <w:tab/>
      </w:r>
    </w:p>
    <w:p w14:paraId="22B3C597" w14:textId="669375C3" w:rsidR="009F016F" w:rsidRDefault="009F016F" w:rsidP="00701DBE">
      <w:pPr>
        <w:pStyle w:val="ListParagraph"/>
        <w:numPr>
          <w:ilvl w:val="0"/>
          <w:numId w:val="1"/>
        </w:numPr>
        <w:tabs>
          <w:tab w:val="left" w:pos="840"/>
          <w:tab w:val="left" w:pos="841"/>
        </w:tabs>
        <w:spacing w:line="264" w:lineRule="exact"/>
        <w:ind w:left="840" w:hanging="361"/>
      </w:pPr>
      <w:r w:rsidRPr="009F016F">
        <w:t>Sethuraman, S. C., Mitra, A., Ghosh, A., &amp; Babu, R. T. S. (2024, October). TUSH-Key: Transferable User Secrets on Hardware Key. In </w:t>
      </w:r>
      <w:r w:rsidRPr="009F016F">
        <w:rPr>
          <w:i/>
          <w:iCs/>
        </w:rPr>
        <w:t>2024 IEEE 30th International Conference on Parallel and Distributed Systems (ICPADS)</w:t>
      </w:r>
      <w:r w:rsidRPr="009F016F">
        <w:t> (pp. 176-185). IEEE.</w:t>
      </w:r>
      <w:r>
        <w:t xml:space="preserve"> </w:t>
      </w:r>
      <w:hyperlink r:id="rId29" w:history="1">
        <w:r w:rsidRPr="009F2697">
          <w:rPr>
            <w:rStyle w:val="Hyperlink"/>
          </w:rPr>
          <w:t>https://doi.org/10.1109/ICPADS63350.2024.00032</w:t>
        </w:r>
      </w:hyperlink>
      <w:r>
        <w:t xml:space="preserve"> </w:t>
      </w:r>
    </w:p>
    <w:p w14:paraId="024C3033" w14:textId="645B6EBA" w:rsidR="00701DBE" w:rsidRDefault="00701DBE" w:rsidP="00701DBE">
      <w:pPr>
        <w:pStyle w:val="ListParagraph"/>
        <w:numPr>
          <w:ilvl w:val="0"/>
          <w:numId w:val="1"/>
        </w:numPr>
        <w:tabs>
          <w:tab w:val="left" w:pos="840"/>
          <w:tab w:val="left" w:pos="841"/>
        </w:tabs>
        <w:spacing w:line="264" w:lineRule="exact"/>
        <w:ind w:left="840" w:hanging="361"/>
      </w:pPr>
      <w:r w:rsidRPr="00B776C4">
        <w:t>Ghosh, A., Mitra, A., Sethuraman, S. C., &amp; Cherukuri, A. K. (2024). Conceptual Design and Implementation of FIDO2 compatible Smart Card for Decentralized Financial Transaction System. arXiv preprint arXiv:2408.04977.</w:t>
      </w:r>
      <w:r>
        <w:t xml:space="preserve"> </w:t>
      </w:r>
      <w:hyperlink r:id="rId30" w:history="1">
        <w:r w:rsidRPr="00C569B7">
          <w:rPr>
            <w:rStyle w:val="Hyperlink"/>
          </w:rPr>
          <w:t>https://doi.org/10.48550/arXiv.2408.04977</w:t>
        </w:r>
      </w:hyperlink>
      <w:r>
        <w:t xml:space="preserve"> </w:t>
      </w:r>
    </w:p>
    <w:p w14:paraId="3FE1B6D8" w14:textId="77777777" w:rsidR="00701DBE" w:rsidRDefault="00701DBE" w:rsidP="00701DBE">
      <w:pPr>
        <w:pStyle w:val="ListParagraph"/>
        <w:numPr>
          <w:ilvl w:val="0"/>
          <w:numId w:val="1"/>
        </w:numPr>
        <w:tabs>
          <w:tab w:val="left" w:pos="840"/>
          <w:tab w:val="left" w:pos="841"/>
        </w:tabs>
        <w:spacing w:line="264" w:lineRule="exact"/>
        <w:ind w:left="840" w:hanging="361"/>
      </w:pPr>
      <w:r w:rsidRPr="002E5D19">
        <w:t xml:space="preserve">Ghosh, A., Mitra, A., </w:t>
      </w:r>
      <w:proofErr w:type="spellStart"/>
      <w:r w:rsidRPr="002E5D19">
        <w:t>Chakkaravarathy</w:t>
      </w:r>
      <w:proofErr w:type="spellEnd"/>
      <w:r w:rsidRPr="002E5D19">
        <w:t>, S. S., Priya, V. D., Anitha, S., &amp; Babu, R. T. S. (2024, July). Saila: Human Interface Device (HID) Injection Protection with Smart Phone based Passwordless Security. In 2024 IEEE 44th International Conference on Distributed Computing Systems Workshops (ICDCSW) (pp. 122-127). IEEE.</w:t>
      </w:r>
      <w:r>
        <w:t xml:space="preserve"> </w:t>
      </w:r>
      <w:hyperlink r:id="rId31" w:history="1">
        <w:r w:rsidRPr="00182B25">
          <w:rPr>
            <w:rStyle w:val="Hyperlink"/>
          </w:rPr>
          <w:t>https://doi.org/10.1109/ICDCSW63686.2024.00023</w:t>
        </w:r>
      </w:hyperlink>
      <w:r>
        <w:t xml:space="preserve"> </w:t>
      </w:r>
    </w:p>
    <w:p w14:paraId="51305DA7"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Cherukuri, A. K., Shaw, R., Ghosh, A., Mitra, A., Chakkaravarthy, S., &amp; Kamalov, F. (2024). Conceptual design and implementation of FIDO2 compatible smart medical card for healthcare information system. International Journal of Critical Computer-Based Systems, 11(1/2). </w:t>
      </w:r>
      <w:hyperlink r:id="rId32" w:history="1">
        <w:r w:rsidRPr="000E6AFC">
          <w:rPr>
            <w:rStyle w:val="Hyperlink"/>
          </w:rPr>
          <w:t>https://doi.org/10.1504/ijccbs.2024.10064420</w:t>
        </w:r>
      </w:hyperlink>
      <w:r w:rsidRPr="000E6AFC">
        <w:t xml:space="preserve"> </w:t>
      </w:r>
    </w:p>
    <w:p w14:paraId="4785B0B3"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Ghosh, A., Mitra, A., Saha, A., Sethuraman, S. C., &amp; Subramanian, A. (2024). MERP: Metaverse Extended Reality Portal (Version 1). arXiv. </w:t>
      </w:r>
      <w:hyperlink r:id="rId33" w:history="1">
        <w:r w:rsidRPr="000E6AFC">
          <w:rPr>
            <w:rStyle w:val="Hyperlink"/>
          </w:rPr>
          <w:t>https://doi.org/10.48550/ARXIV.2402.05592</w:t>
        </w:r>
      </w:hyperlink>
    </w:p>
    <w:p w14:paraId="6ED8A57B"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Ujjwal Reddy, K.S., Sibi Chakkaravarthy, S., Gopinath, M., Mitra, A. (2023). A Study on Android Malware Detection Using Machine Learning Algorithms. In: Nandan Mohanty, S., Garcia Diaz, V., Satish Kumar, G.A.E. (eds) Intelligent Systems and Machine Learning. ICISML 2022. Lecture Notes of the Institute for Computer Sciences, Social Informatics and Telecommunications Engineering, vol 470. Springer, Cham. </w:t>
      </w:r>
      <w:hyperlink r:id="rId34" w:history="1">
        <w:r w:rsidRPr="000E6AFC">
          <w:rPr>
            <w:rStyle w:val="Hyperlink"/>
          </w:rPr>
          <w:t>https://doi.org/10.1007/978-3-031-35078-8_20</w:t>
        </w:r>
      </w:hyperlink>
      <w:r w:rsidRPr="000E6AFC">
        <w:t xml:space="preserve"> </w:t>
      </w:r>
    </w:p>
    <w:p w14:paraId="08515374"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rPr>
          <w:lang w:val="pt-PT"/>
        </w:rPr>
        <w:t xml:space="preserve">Sethuraman, S. C., Mitra, A., Ghosh, A., Galada, G., &amp; Subramanian, A. (2023). </w:t>
      </w:r>
      <w:r w:rsidRPr="000E6AFC">
        <w:t xml:space="preserve">MetaSecure: A Passwordless Authentication for the Metaverse (Version 1). arXiv. </w:t>
      </w:r>
      <w:hyperlink r:id="rId35" w:history="1">
        <w:r w:rsidRPr="000E6AFC">
          <w:rPr>
            <w:rStyle w:val="Hyperlink"/>
          </w:rPr>
          <w:t>https://doi.org/10.48550/ARXIV.2301.01770</w:t>
        </w:r>
      </w:hyperlink>
      <w:r w:rsidRPr="000E6AFC">
        <w:t xml:space="preserve"> </w:t>
      </w:r>
    </w:p>
    <w:p w14:paraId="32FB2EAE"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lastRenderedPageBreak/>
        <w:t xml:space="preserve">S. C. Sethuraman, A. Mitra, G. Galada, A. Ghosh, and S. Anitha, "Metakey: A Novel and Seamless Passwordless Multifactor Authentication for Metaverse," 2022 IEEE International Symposium on Smart Electronic Systems (iSES), Warangal, India, 2022, pp. 662-664, doi: 10.1109/iSES54909.2022.00148. </w:t>
      </w:r>
      <w:hyperlink r:id="rId36" w:history="1">
        <w:r w:rsidRPr="000E6AFC">
          <w:rPr>
            <w:rStyle w:val="Hyperlink"/>
          </w:rPr>
          <w:t>https://doi.org/10.1109/iSES54909.2022.00148</w:t>
        </w:r>
      </w:hyperlink>
      <w:r w:rsidRPr="000E6AFC">
        <w:t xml:space="preserve"> </w:t>
      </w:r>
    </w:p>
    <w:p w14:paraId="693AA31F"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K. -C. Li, A. Ghosh, M. Gopinath, and N. Sukhija, "Loki: A Physical Security Key Compatible IoT Based Lock for Protecting Physical Assets," in IEEE Access, 2022, doi: 10.1109/ACCESS.2022.3216665. </w:t>
      </w:r>
      <w:hyperlink r:id="rId37" w:history="1">
        <w:r w:rsidRPr="000E6AFC">
          <w:rPr>
            <w:rStyle w:val="Hyperlink"/>
          </w:rPr>
          <w:t>https://doi.org/10.1109/ACCESS.2022.3216665</w:t>
        </w:r>
      </w:hyperlink>
      <w:r w:rsidRPr="000E6AFC">
        <w:t xml:space="preserve"> </w:t>
      </w:r>
    </w:p>
    <w:p w14:paraId="5FE34C52" w14:textId="5A89B834" w:rsidR="009F016F" w:rsidRPr="000E6AFC" w:rsidRDefault="00701DBE" w:rsidP="009F016F">
      <w:pPr>
        <w:pStyle w:val="ListParagraph"/>
        <w:numPr>
          <w:ilvl w:val="0"/>
          <w:numId w:val="1"/>
        </w:numPr>
        <w:tabs>
          <w:tab w:val="left" w:pos="840"/>
          <w:tab w:val="left" w:pos="841"/>
        </w:tabs>
        <w:spacing w:line="264" w:lineRule="exact"/>
        <w:ind w:left="840" w:hanging="361"/>
      </w:pPr>
      <w:r w:rsidRPr="000E6AFC">
        <w:t xml:space="preserve">Mitra, A., S, K., Chakkaravarthy, S., Cruz, M. V., Rajan, G. P., &amp; Ganesh, S. S. (2022). A Potable Water Location Tagging System for Victims of Natural Calamities. In Environmental Challenges (p. 100617). Elsevier BV. </w:t>
      </w:r>
      <w:hyperlink r:id="rId38" w:history="1">
        <w:r w:rsidRPr="000E6AFC">
          <w:rPr>
            <w:rStyle w:val="Hyperlink"/>
          </w:rPr>
          <w:t>https://doi.org/10.1016/j.envc.2022.100617</w:t>
        </w:r>
      </w:hyperlink>
      <w:r w:rsidRPr="000E6AFC">
        <w:t xml:space="preserve"> </w:t>
      </w:r>
    </w:p>
    <w:p w14:paraId="7E407737" w14:textId="77777777" w:rsidR="00401B8D" w:rsidRDefault="00401B8D" w:rsidP="00B57175">
      <w:pPr>
        <w:pStyle w:val="Heading1"/>
        <w:spacing w:before="1"/>
        <w:jc w:val="center"/>
      </w:pPr>
    </w:p>
    <w:p w14:paraId="06C997BB" w14:textId="17504A56" w:rsidR="00604ACB" w:rsidRDefault="005A734C" w:rsidP="00B57175">
      <w:pPr>
        <w:pStyle w:val="Heading1"/>
        <w:spacing w:before="1"/>
        <w:jc w:val="center"/>
      </w:pPr>
      <w:r>
        <w:t xml:space="preserve">Best </w:t>
      </w:r>
      <w:r w:rsidR="00604ACB">
        <w:t>Projects, Hackathons and Competitions</w:t>
      </w:r>
    </w:p>
    <w:p w14:paraId="38241613" w14:textId="3F2FC0FC" w:rsidR="00AA1F26" w:rsidRDefault="00AA1F26" w:rsidP="00B57175">
      <w:pPr>
        <w:pStyle w:val="BodyText"/>
        <w:tabs>
          <w:tab w:val="left" w:pos="8364"/>
        </w:tabs>
        <w:spacing w:line="251" w:lineRule="exact"/>
      </w:pPr>
      <w:r>
        <w:rPr>
          <w:b/>
        </w:rPr>
        <w:t>Connet</w:t>
      </w:r>
      <w:r>
        <w:rPr>
          <w:b/>
        </w:rPr>
        <w:tab/>
      </w:r>
    </w:p>
    <w:p w14:paraId="2912250C" w14:textId="290D3971" w:rsidR="00AA1F26" w:rsidRDefault="00AA1F26" w:rsidP="00B57175">
      <w:pPr>
        <w:pStyle w:val="ListParagraph"/>
        <w:numPr>
          <w:ilvl w:val="0"/>
          <w:numId w:val="1"/>
        </w:numPr>
        <w:tabs>
          <w:tab w:val="left" w:pos="840"/>
          <w:tab w:val="left" w:pos="841"/>
        </w:tabs>
        <w:spacing w:line="264" w:lineRule="exact"/>
        <w:ind w:left="840" w:hanging="361"/>
      </w:pPr>
      <w:r>
        <w:t>Open-source tool for staying anonymous on networks.</w:t>
      </w:r>
    </w:p>
    <w:p w14:paraId="66162646" w14:textId="4A4B84F6" w:rsidR="00AA1F26" w:rsidRDefault="00AA1F26" w:rsidP="00B57175">
      <w:pPr>
        <w:pStyle w:val="ListParagraph"/>
        <w:numPr>
          <w:ilvl w:val="0"/>
          <w:numId w:val="1"/>
        </w:numPr>
        <w:tabs>
          <w:tab w:val="left" w:pos="840"/>
          <w:tab w:val="left" w:pos="841"/>
        </w:tabs>
        <w:spacing w:line="264" w:lineRule="exact"/>
        <w:ind w:left="840" w:hanging="361"/>
      </w:pPr>
      <w:r>
        <w:t>Rapidly changes static IP address on the same address space offered by the DHCP server.</w:t>
      </w:r>
    </w:p>
    <w:p w14:paraId="72207E7D" w14:textId="55A78006" w:rsidR="00AA1F26" w:rsidRDefault="00AA1F26" w:rsidP="00B57175">
      <w:pPr>
        <w:pStyle w:val="ListParagraph"/>
        <w:numPr>
          <w:ilvl w:val="0"/>
          <w:numId w:val="1"/>
        </w:numPr>
        <w:tabs>
          <w:tab w:val="left" w:pos="840"/>
          <w:tab w:val="left" w:pos="841"/>
        </w:tabs>
        <w:spacing w:line="264" w:lineRule="exact"/>
        <w:ind w:left="840" w:hanging="361"/>
      </w:pPr>
      <w:r>
        <w:t>Rapidly changes physical or MAC address.</w:t>
      </w:r>
    </w:p>
    <w:p w14:paraId="67607A09" w14:textId="58E1628E" w:rsidR="00AA1F26" w:rsidRDefault="00AA1F26" w:rsidP="00B57175">
      <w:pPr>
        <w:pStyle w:val="ListParagraph"/>
        <w:numPr>
          <w:ilvl w:val="0"/>
          <w:numId w:val="1"/>
        </w:numPr>
        <w:tabs>
          <w:tab w:val="left" w:pos="840"/>
          <w:tab w:val="left" w:pos="841"/>
        </w:tabs>
        <w:spacing w:line="264" w:lineRule="exact"/>
        <w:ind w:left="840" w:hanging="361"/>
      </w:pPr>
      <w:r>
        <w:t>Uses an open-source VPN to change public IP address.</w:t>
      </w:r>
    </w:p>
    <w:p w14:paraId="6680EF9A" w14:textId="72BE72C2" w:rsidR="00AA1F26" w:rsidRDefault="00AA1F26" w:rsidP="00B57175">
      <w:pPr>
        <w:pStyle w:val="ListParagraph"/>
        <w:numPr>
          <w:ilvl w:val="0"/>
          <w:numId w:val="1"/>
        </w:numPr>
        <w:tabs>
          <w:tab w:val="left" w:pos="840"/>
          <w:tab w:val="left" w:pos="841"/>
        </w:tabs>
        <w:spacing w:line="264" w:lineRule="exact"/>
        <w:ind w:left="840" w:hanging="361"/>
      </w:pPr>
      <w:hyperlink r:id="rId39" w:history="1">
        <w:r w:rsidRPr="0017001A">
          <w:rPr>
            <w:rStyle w:val="Hyperlink"/>
          </w:rPr>
          <w:t>https://adityamitra5102.github.io/blog/connet.html</w:t>
        </w:r>
      </w:hyperlink>
      <w:r>
        <w:t xml:space="preserve"> </w:t>
      </w:r>
    </w:p>
    <w:p w14:paraId="04EFE3CF" w14:textId="73993490" w:rsidR="00AA1F26" w:rsidRDefault="00AA1F26" w:rsidP="00B57175">
      <w:pPr>
        <w:pStyle w:val="BodyText"/>
        <w:tabs>
          <w:tab w:val="left" w:pos="8364"/>
        </w:tabs>
        <w:spacing w:line="251" w:lineRule="exact"/>
      </w:pPr>
      <w:r>
        <w:rPr>
          <w:b/>
        </w:rPr>
        <w:t>TutorGPT</w:t>
      </w:r>
      <w:r>
        <w:rPr>
          <w:b/>
        </w:rPr>
        <w:tab/>
      </w:r>
    </w:p>
    <w:p w14:paraId="7F615D8E" w14:textId="1BDAA1E7" w:rsidR="00AA1F26" w:rsidRDefault="00AA1F26" w:rsidP="00B57175">
      <w:pPr>
        <w:pStyle w:val="ListParagraph"/>
        <w:numPr>
          <w:ilvl w:val="0"/>
          <w:numId w:val="1"/>
        </w:numPr>
        <w:tabs>
          <w:tab w:val="left" w:pos="840"/>
          <w:tab w:val="left" w:pos="841"/>
        </w:tabs>
        <w:spacing w:line="264" w:lineRule="exact"/>
        <w:ind w:left="840" w:hanging="361"/>
      </w:pPr>
      <w:r>
        <w:t xml:space="preserve">Leveraged </w:t>
      </w:r>
      <w:r w:rsidR="00C5246D">
        <w:t>open-source library PrivateGPT to parse academic materials.</w:t>
      </w:r>
    </w:p>
    <w:p w14:paraId="4DF2CC29" w14:textId="69D569A2" w:rsidR="00C5246D" w:rsidRDefault="00C5246D" w:rsidP="00B57175">
      <w:pPr>
        <w:pStyle w:val="ListParagraph"/>
        <w:numPr>
          <w:ilvl w:val="0"/>
          <w:numId w:val="1"/>
        </w:numPr>
        <w:tabs>
          <w:tab w:val="left" w:pos="840"/>
          <w:tab w:val="left" w:pos="841"/>
        </w:tabs>
        <w:spacing w:line="264" w:lineRule="exact"/>
        <w:ind w:left="840" w:hanging="361"/>
      </w:pPr>
      <w:r>
        <w:t>Developed a pipeline with Flask as a webserver and langchain, using GPT3.5.</w:t>
      </w:r>
    </w:p>
    <w:p w14:paraId="6833C639" w14:textId="21698BED" w:rsidR="00C5246D" w:rsidRDefault="00C5246D" w:rsidP="00B57175">
      <w:pPr>
        <w:pStyle w:val="ListParagraph"/>
        <w:numPr>
          <w:ilvl w:val="0"/>
          <w:numId w:val="1"/>
        </w:numPr>
        <w:tabs>
          <w:tab w:val="left" w:pos="840"/>
          <w:tab w:val="left" w:pos="841"/>
        </w:tabs>
        <w:spacing w:line="264" w:lineRule="exact"/>
        <w:ind w:left="840" w:hanging="361"/>
      </w:pPr>
      <w:r>
        <w:t>Materials supplied by a faculty can be uploaded and follow up questions for doubt clearing can be asked.</w:t>
      </w:r>
    </w:p>
    <w:p w14:paraId="1DDB5424" w14:textId="04F90D29" w:rsidR="00AA1F26" w:rsidRDefault="00C5246D" w:rsidP="00B57175">
      <w:pPr>
        <w:pStyle w:val="ListParagraph"/>
        <w:numPr>
          <w:ilvl w:val="0"/>
          <w:numId w:val="1"/>
        </w:numPr>
        <w:tabs>
          <w:tab w:val="left" w:pos="840"/>
          <w:tab w:val="left" w:pos="841"/>
        </w:tabs>
        <w:spacing w:line="264" w:lineRule="exact"/>
        <w:ind w:left="840" w:hanging="361"/>
      </w:pPr>
      <w:hyperlink r:id="rId40" w:history="1">
        <w:r w:rsidRPr="0017001A">
          <w:rPr>
            <w:rStyle w:val="Hyperlink"/>
          </w:rPr>
          <w:t>https://adityamitra5102.github.io/blog/tutorgpt.html</w:t>
        </w:r>
      </w:hyperlink>
      <w:r>
        <w:t xml:space="preserve"> </w:t>
      </w:r>
    </w:p>
    <w:p w14:paraId="6749F1A2" w14:textId="77777777" w:rsidR="004B3B88" w:rsidRPr="00B965AB" w:rsidRDefault="004B3B88" w:rsidP="004B3B88">
      <w:pPr>
        <w:pStyle w:val="BodyText"/>
        <w:tabs>
          <w:tab w:val="left" w:pos="8364"/>
        </w:tabs>
        <w:spacing w:line="251" w:lineRule="exact"/>
        <w:rPr>
          <w:b/>
          <w:lang w:val="en-IN"/>
        </w:rPr>
      </w:pPr>
      <w:r w:rsidRPr="00B965AB">
        <w:rPr>
          <w:b/>
          <w:lang w:val="en-IN"/>
        </w:rPr>
        <w:t>NetLM -LLM Based Cisco Ios Network</w:t>
      </w:r>
      <w:r>
        <w:rPr>
          <w:b/>
          <w:lang w:val="en-IN"/>
        </w:rPr>
        <w:t xml:space="preserve"> Configuration Tool</w:t>
      </w:r>
      <w:r w:rsidRPr="00B965AB">
        <w:rPr>
          <w:b/>
          <w:lang w:val="en-IN"/>
        </w:rPr>
        <w:tab/>
      </w:r>
    </w:p>
    <w:p w14:paraId="1AC7D089" w14:textId="77777777" w:rsidR="004B3B88" w:rsidRDefault="004B3B88" w:rsidP="004B3B88">
      <w:pPr>
        <w:pStyle w:val="ListParagraph"/>
        <w:numPr>
          <w:ilvl w:val="0"/>
          <w:numId w:val="1"/>
        </w:numPr>
        <w:tabs>
          <w:tab w:val="left" w:pos="840"/>
          <w:tab w:val="left" w:pos="841"/>
        </w:tabs>
        <w:spacing w:line="264" w:lineRule="exact"/>
        <w:ind w:left="840" w:hanging="361"/>
      </w:pPr>
      <w:r>
        <w:t>Tight integration of Llama 3 with Cisco Ios devices for easy configuration.</w:t>
      </w:r>
    </w:p>
    <w:p w14:paraId="7E97D4D5" w14:textId="77777777" w:rsidR="004B3B88" w:rsidRDefault="004B3B88" w:rsidP="004B3B88">
      <w:pPr>
        <w:pStyle w:val="ListParagraph"/>
        <w:numPr>
          <w:ilvl w:val="0"/>
          <w:numId w:val="1"/>
        </w:numPr>
        <w:tabs>
          <w:tab w:val="left" w:pos="840"/>
          <w:tab w:val="left" w:pos="841"/>
        </w:tabs>
        <w:spacing w:line="264" w:lineRule="exact"/>
        <w:ind w:left="840" w:hanging="361"/>
      </w:pPr>
      <w:r>
        <w:t>Usage of internet connected bot for remote communication</w:t>
      </w:r>
    </w:p>
    <w:p w14:paraId="21CCF102" w14:textId="77777777" w:rsidR="004B3B88" w:rsidRDefault="004B3B88" w:rsidP="004B3B88">
      <w:pPr>
        <w:pStyle w:val="ListParagraph"/>
        <w:numPr>
          <w:ilvl w:val="0"/>
          <w:numId w:val="1"/>
        </w:numPr>
        <w:tabs>
          <w:tab w:val="left" w:pos="840"/>
          <w:tab w:val="left" w:pos="841"/>
        </w:tabs>
        <w:spacing w:line="264" w:lineRule="exact"/>
        <w:ind w:left="840" w:hanging="361"/>
      </w:pPr>
      <w:r>
        <w:t>Ideal for immediate incident response and management</w:t>
      </w:r>
    </w:p>
    <w:p w14:paraId="4E46967E" w14:textId="77777777" w:rsidR="004B3B88" w:rsidRDefault="004B3B88" w:rsidP="004B3B88">
      <w:pPr>
        <w:pStyle w:val="ListParagraph"/>
        <w:numPr>
          <w:ilvl w:val="0"/>
          <w:numId w:val="1"/>
        </w:numPr>
        <w:tabs>
          <w:tab w:val="left" w:pos="840"/>
          <w:tab w:val="left" w:pos="841"/>
        </w:tabs>
        <w:spacing w:line="264" w:lineRule="exact"/>
        <w:ind w:left="840" w:hanging="361"/>
      </w:pPr>
      <w:r>
        <w:t>Related Skills: Networking, Cisco Ios, LLMs, AI, Telegram API, Python</w:t>
      </w:r>
    </w:p>
    <w:p w14:paraId="42663D49" w14:textId="42DC4DFF" w:rsidR="004B3B88" w:rsidRPr="00AA1F26" w:rsidRDefault="004B3B88" w:rsidP="004B3B88">
      <w:pPr>
        <w:pStyle w:val="ListParagraph"/>
        <w:numPr>
          <w:ilvl w:val="0"/>
          <w:numId w:val="1"/>
        </w:numPr>
        <w:tabs>
          <w:tab w:val="left" w:pos="840"/>
          <w:tab w:val="left" w:pos="841"/>
        </w:tabs>
        <w:spacing w:line="264" w:lineRule="exact"/>
        <w:ind w:left="840" w:hanging="361"/>
      </w:pPr>
      <w:hyperlink r:id="rId41" w:history="1">
        <w:r w:rsidRPr="008E310B">
          <w:rPr>
            <w:rStyle w:val="Hyperlink"/>
          </w:rPr>
          <w:t>https://github.com/AdityaMitra5102/NetLM</w:t>
        </w:r>
      </w:hyperlink>
      <w:r>
        <w:t xml:space="preserve"> </w:t>
      </w:r>
    </w:p>
    <w:p w14:paraId="4984D311" w14:textId="3FED6A72" w:rsidR="007A7295" w:rsidRDefault="00EE23DB" w:rsidP="00B57175">
      <w:pPr>
        <w:tabs>
          <w:tab w:val="left" w:pos="8931"/>
        </w:tabs>
        <w:spacing w:before="11"/>
        <w:rPr>
          <w:b/>
        </w:rPr>
      </w:pPr>
      <w:r>
        <w:rPr>
          <w:b/>
        </w:rPr>
        <w:t>FIDO Developer Challenge India, 2022 – Top 3</w:t>
      </w:r>
      <w:r w:rsidR="00EE0CD8">
        <w:rPr>
          <w:b/>
        </w:rPr>
        <w:t xml:space="preserve"> </w:t>
      </w:r>
      <w:hyperlink r:id="rId42" w:history="1">
        <w:r w:rsidR="00EE0CD8">
          <w:rPr>
            <w:rStyle w:val="Hyperlink"/>
            <w:b/>
          </w:rPr>
          <w:t>Certificate</w:t>
        </w:r>
      </w:hyperlink>
      <w:r w:rsidR="00E85A67">
        <w:rPr>
          <w:b/>
        </w:rPr>
        <w:t xml:space="preserve">, INEX 2022 – Silver Award </w:t>
      </w:r>
      <w:hyperlink r:id="rId43" w:history="1">
        <w:r w:rsidR="00E85A67">
          <w:rPr>
            <w:rStyle w:val="Hyperlink"/>
            <w:b/>
          </w:rPr>
          <w:t>Certificate</w:t>
        </w:r>
      </w:hyperlink>
      <w:r w:rsidR="00E85A67">
        <w:rPr>
          <w:b/>
        </w:rPr>
        <w:t xml:space="preserve"> </w:t>
      </w:r>
    </w:p>
    <w:p w14:paraId="2BE90067" w14:textId="2E47F96A" w:rsidR="00EE23DB" w:rsidRDefault="00EE23DB" w:rsidP="00B57175">
      <w:pPr>
        <w:tabs>
          <w:tab w:val="left" w:pos="8931"/>
        </w:tabs>
        <w:spacing w:before="11"/>
        <w:rPr>
          <w:b/>
        </w:rPr>
      </w:pPr>
      <w:r>
        <w:rPr>
          <w:b/>
        </w:rPr>
        <w:t>MAuthN</w:t>
      </w:r>
    </w:p>
    <w:p w14:paraId="6236DE7D" w14:textId="36E306E5" w:rsidR="0098135E" w:rsidRDefault="00090FAD" w:rsidP="00B57175">
      <w:pPr>
        <w:pStyle w:val="ListParagraph"/>
        <w:numPr>
          <w:ilvl w:val="0"/>
          <w:numId w:val="1"/>
        </w:numPr>
        <w:tabs>
          <w:tab w:val="left" w:pos="840"/>
          <w:tab w:val="left" w:pos="841"/>
        </w:tabs>
        <w:spacing w:line="264" w:lineRule="exact"/>
        <w:ind w:left="840" w:hanging="361"/>
      </w:pPr>
      <w:r>
        <w:t>Implemented passwordless authentication for low end devices and remote servers.</w:t>
      </w:r>
    </w:p>
    <w:p w14:paraId="76AFA577" w14:textId="69283D48" w:rsidR="00090FAD" w:rsidRDefault="00006899" w:rsidP="00B57175">
      <w:pPr>
        <w:pStyle w:val="ListParagraph"/>
        <w:numPr>
          <w:ilvl w:val="0"/>
          <w:numId w:val="1"/>
        </w:numPr>
        <w:tabs>
          <w:tab w:val="left" w:pos="840"/>
          <w:tab w:val="left" w:pos="841"/>
        </w:tabs>
        <w:spacing w:line="264" w:lineRule="exact"/>
        <w:ind w:left="840" w:hanging="361"/>
      </w:pPr>
      <w:r>
        <w:t>Evaluated</w:t>
      </w:r>
      <w:r w:rsidR="00090FAD">
        <w:t xml:space="preserve"> with NodeMCU with very less computing power.</w:t>
      </w:r>
    </w:p>
    <w:p w14:paraId="51CB902A" w14:textId="3BA6E1B5" w:rsidR="000934C3" w:rsidRPr="00EE23DB" w:rsidRDefault="000934C3" w:rsidP="00B57175">
      <w:pPr>
        <w:pStyle w:val="ListParagraph"/>
        <w:numPr>
          <w:ilvl w:val="0"/>
          <w:numId w:val="1"/>
        </w:numPr>
        <w:tabs>
          <w:tab w:val="left" w:pos="840"/>
          <w:tab w:val="left" w:pos="841"/>
        </w:tabs>
        <w:spacing w:line="264" w:lineRule="exact"/>
        <w:ind w:left="840" w:hanging="361"/>
      </w:pPr>
      <w:r>
        <w:t>Related Skills: Flask, FIDO2, Python, Backend, Cloud computing, Linux, IoT</w:t>
      </w:r>
    </w:p>
    <w:p w14:paraId="7FA717E7" w14:textId="2F676F1D" w:rsidR="0063493B" w:rsidRDefault="0063493B" w:rsidP="00B57175">
      <w:pPr>
        <w:tabs>
          <w:tab w:val="left" w:pos="8931"/>
        </w:tabs>
        <w:spacing w:before="11"/>
      </w:pPr>
      <w:r>
        <w:rPr>
          <w:b/>
        </w:rPr>
        <w:t>Smart India Hackathon</w:t>
      </w:r>
      <w:r w:rsidR="00F04F4D">
        <w:rPr>
          <w:b/>
        </w:rPr>
        <w:t>, 2022</w:t>
      </w:r>
      <w:r>
        <w:rPr>
          <w:b/>
        </w:rPr>
        <w:t xml:space="preserve"> – </w:t>
      </w:r>
      <w:r w:rsidR="00F04F4D">
        <w:rPr>
          <w:b/>
        </w:rPr>
        <w:t>Winner</w:t>
      </w:r>
      <w:r w:rsidR="00EE0CD8">
        <w:rPr>
          <w:b/>
        </w:rPr>
        <w:t xml:space="preserve"> </w:t>
      </w:r>
      <w:hyperlink r:id="rId44" w:history="1">
        <w:r w:rsidR="00EE0CD8">
          <w:rPr>
            <w:rStyle w:val="Hyperlink"/>
            <w:b/>
          </w:rPr>
          <w:t>Certificate</w:t>
        </w:r>
      </w:hyperlink>
      <w:r w:rsidR="00EE0CD8">
        <w:rPr>
          <w:b/>
        </w:rPr>
        <w:t xml:space="preserve"> </w:t>
      </w:r>
    </w:p>
    <w:p w14:paraId="484CE5A4" w14:textId="6E00173D" w:rsidR="0063493B" w:rsidRDefault="00A02B0D" w:rsidP="00B57175">
      <w:pPr>
        <w:pStyle w:val="BodyText"/>
        <w:tabs>
          <w:tab w:val="left" w:pos="8364"/>
        </w:tabs>
        <w:spacing w:line="251" w:lineRule="exact"/>
      </w:pPr>
      <w:r>
        <w:rPr>
          <w:b/>
        </w:rPr>
        <w:t>MediaRF – Transmission of multimedia files securely over police radios</w:t>
      </w:r>
      <w:r w:rsidR="0063493B">
        <w:rPr>
          <w:b/>
        </w:rPr>
        <w:tab/>
      </w:r>
    </w:p>
    <w:p w14:paraId="49128DA2" w14:textId="17FDCEAD" w:rsidR="0063493B" w:rsidRDefault="0046423D" w:rsidP="00B57175">
      <w:pPr>
        <w:pStyle w:val="ListParagraph"/>
        <w:numPr>
          <w:ilvl w:val="0"/>
          <w:numId w:val="1"/>
        </w:numPr>
        <w:tabs>
          <w:tab w:val="left" w:pos="840"/>
          <w:tab w:val="left" w:pos="841"/>
        </w:tabs>
        <w:spacing w:line="264" w:lineRule="exact"/>
        <w:ind w:left="840" w:hanging="361"/>
      </w:pPr>
      <w:r>
        <w:t>Encoding files to be transmitted over walkie-talkies / any audio communication device.</w:t>
      </w:r>
    </w:p>
    <w:p w14:paraId="67D05D83" w14:textId="78A5A017" w:rsidR="0063493B" w:rsidRDefault="0046423D" w:rsidP="00B57175">
      <w:pPr>
        <w:pStyle w:val="ListParagraph"/>
        <w:numPr>
          <w:ilvl w:val="0"/>
          <w:numId w:val="1"/>
        </w:numPr>
        <w:tabs>
          <w:tab w:val="left" w:pos="840"/>
          <w:tab w:val="left" w:pos="841"/>
        </w:tabs>
        <w:spacing w:line="249" w:lineRule="auto"/>
        <w:ind w:left="840" w:right="1064"/>
      </w:pPr>
      <w:r>
        <w:t>Implemented robust compression algorithms for multimedia files</w:t>
      </w:r>
      <w:r w:rsidR="00727DDC">
        <w:t xml:space="preserve">, </w:t>
      </w:r>
      <w:r w:rsidR="0057176B">
        <w:t xml:space="preserve">encryption of the files and </w:t>
      </w:r>
      <w:r w:rsidR="001819DA">
        <w:t>encoding using various PSK, FSK and QAM algorithms.</w:t>
      </w:r>
    </w:p>
    <w:p w14:paraId="3FA04661" w14:textId="73396E80" w:rsidR="0063493B" w:rsidRDefault="0063493B" w:rsidP="00B57175">
      <w:pPr>
        <w:pStyle w:val="ListParagraph"/>
        <w:numPr>
          <w:ilvl w:val="0"/>
          <w:numId w:val="1"/>
        </w:numPr>
        <w:tabs>
          <w:tab w:val="left" w:pos="840"/>
          <w:tab w:val="left" w:pos="841"/>
        </w:tabs>
        <w:spacing w:line="249" w:lineRule="auto"/>
        <w:ind w:left="840" w:right="1064"/>
      </w:pPr>
      <w:r>
        <w:t xml:space="preserve">Related Skills: </w:t>
      </w:r>
      <w:r w:rsidR="001819DA">
        <w:t>Cryptography</w:t>
      </w:r>
      <w:r>
        <w:t xml:space="preserve">, Python, </w:t>
      </w:r>
      <w:r w:rsidR="002577D1">
        <w:t>Modulation-demodulation</w:t>
      </w:r>
      <w:r>
        <w:t xml:space="preserve">, </w:t>
      </w:r>
      <w:r w:rsidR="002577D1">
        <w:t>file compression</w:t>
      </w:r>
    </w:p>
    <w:p w14:paraId="4165F64F" w14:textId="21225F1D" w:rsidR="0063493B" w:rsidRPr="00310D9D" w:rsidRDefault="00B66F49" w:rsidP="00310D9D">
      <w:pPr>
        <w:pStyle w:val="ListParagraph"/>
        <w:numPr>
          <w:ilvl w:val="0"/>
          <w:numId w:val="1"/>
        </w:numPr>
        <w:tabs>
          <w:tab w:val="left" w:pos="840"/>
          <w:tab w:val="left" w:pos="841"/>
        </w:tabs>
        <w:spacing w:line="249" w:lineRule="auto"/>
        <w:ind w:left="840" w:right="1064"/>
      </w:pPr>
      <w:hyperlink r:id="rId45" w:history="1">
        <w:r>
          <w:rPr>
            <w:rStyle w:val="Hyperlink"/>
          </w:rPr>
          <w:t>https://adityamitra5102.github.io/blog/transmission.html</w:t>
        </w:r>
      </w:hyperlink>
      <w:r w:rsidR="0063493B">
        <w:t xml:space="preserve"> </w:t>
      </w:r>
    </w:p>
    <w:p w14:paraId="2A1F748A" w14:textId="15C34820" w:rsidR="00390F37" w:rsidRDefault="00390F37" w:rsidP="00B57175">
      <w:pPr>
        <w:tabs>
          <w:tab w:val="left" w:pos="8931"/>
        </w:tabs>
        <w:spacing w:before="11"/>
      </w:pPr>
      <w:r>
        <w:rPr>
          <w:b/>
        </w:rPr>
        <w:t>ION&lt;athon&gt; 1.0 – Top 10 finalists</w:t>
      </w:r>
      <w:r w:rsidR="00EE0CD8">
        <w:rPr>
          <w:b/>
        </w:rPr>
        <w:t xml:space="preserve"> </w:t>
      </w:r>
      <w:hyperlink r:id="rId46" w:history="1">
        <w:r w:rsidR="00EE0CD8">
          <w:rPr>
            <w:rStyle w:val="Hyperlink"/>
            <w:b/>
          </w:rPr>
          <w:t>Certificate</w:t>
        </w:r>
      </w:hyperlink>
      <w:r w:rsidR="00EE0CD8">
        <w:rPr>
          <w:b/>
        </w:rPr>
        <w:t xml:space="preserve"> </w:t>
      </w:r>
    </w:p>
    <w:p w14:paraId="13C6956C" w14:textId="09B34ADA" w:rsidR="00390F37" w:rsidRDefault="00390F37" w:rsidP="00B57175">
      <w:pPr>
        <w:pStyle w:val="BodyText"/>
        <w:tabs>
          <w:tab w:val="left" w:pos="8364"/>
        </w:tabs>
        <w:spacing w:line="251" w:lineRule="exact"/>
      </w:pPr>
      <w:r>
        <w:rPr>
          <w:b/>
        </w:rPr>
        <w:t>PP2PP – Painless Peer to Peer Payments</w:t>
      </w:r>
      <w:r>
        <w:rPr>
          <w:b/>
        </w:rPr>
        <w:tab/>
      </w:r>
    </w:p>
    <w:p w14:paraId="445F080E" w14:textId="57DD86DF" w:rsidR="00390F37" w:rsidRDefault="00390F37" w:rsidP="00B57175">
      <w:pPr>
        <w:pStyle w:val="ListParagraph"/>
        <w:numPr>
          <w:ilvl w:val="0"/>
          <w:numId w:val="1"/>
        </w:numPr>
        <w:tabs>
          <w:tab w:val="left" w:pos="840"/>
          <w:tab w:val="left" w:pos="841"/>
        </w:tabs>
        <w:spacing w:line="264" w:lineRule="exact"/>
        <w:ind w:left="840" w:hanging="361"/>
      </w:pPr>
      <w:r>
        <w:t>Secure payments gateway</w:t>
      </w:r>
      <w:r w:rsidR="00D6339E">
        <w:t>, incorporating additional features like nearby payments and advanced security standards.</w:t>
      </w:r>
    </w:p>
    <w:p w14:paraId="5F6E5EA5" w14:textId="33E0BF60" w:rsidR="00D6339E" w:rsidRDefault="00D6339E" w:rsidP="00B57175">
      <w:pPr>
        <w:pStyle w:val="ListParagraph"/>
        <w:numPr>
          <w:ilvl w:val="0"/>
          <w:numId w:val="1"/>
        </w:numPr>
        <w:tabs>
          <w:tab w:val="left" w:pos="840"/>
          <w:tab w:val="left" w:pos="841"/>
        </w:tabs>
        <w:spacing w:line="249" w:lineRule="auto"/>
        <w:ind w:left="840" w:right="1064"/>
      </w:pPr>
      <w:r>
        <w:t>Leveraged physical security, along with best cloud security practices for security.</w:t>
      </w:r>
    </w:p>
    <w:p w14:paraId="78E9D26D" w14:textId="688C0A27" w:rsidR="00390F37" w:rsidRDefault="00390F37"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12F0F4D1" w14:textId="69394DD0" w:rsidR="00390F37" w:rsidRPr="00310D9D" w:rsidRDefault="00D6339E" w:rsidP="00310D9D">
      <w:pPr>
        <w:pStyle w:val="ListParagraph"/>
        <w:numPr>
          <w:ilvl w:val="0"/>
          <w:numId w:val="1"/>
        </w:numPr>
        <w:tabs>
          <w:tab w:val="left" w:pos="840"/>
          <w:tab w:val="left" w:pos="841"/>
        </w:tabs>
        <w:spacing w:line="249" w:lineRule="auto"/>
        <w:ind w:left="840" w:right="1064"/>
      </w:pPr>
      <w:hyperlink r:id="rId47" w:history="1">
        <w:r w:rsidRPr="00AF6B8B">
          <w:rPr>
            <w:rStyle w:val="Hyperlink"/>
          </w:rPr>
          <w:t>https://adityamitra5102.github.io/blog/pp2pp.html</w:t>
        </w:r>
      </w:hyperlink>
      <w:r>
        <w:t xml:space="preserve"> </w:t>
      </w:r>
    </w:p>
    <w:p w14:paraId="7ECEA471" w14:textId="6FA95D46" w:rsidR="00604ACB" w:rsidRDefault="00604ACB" w:rsidP="00B57175">
      <w:pPr>
        <w:tabs>
          <w:tab w:val="left" w:pos="8931"/>
        </w:tabs>
        <w:spacing w:before="11"/>
      </w:pPr>
      <w:r>
        <w:rPr>
          <w:b/>
        </w:rPr>
        <w:t>Microsoft Imagine Cup</w:t>
      </w:r>
      <w:r w:rsidR="007D5CD1">
        <w:rPr>
          <w:b/>
        </w:rPr>
        <w:t>, 2022</w:t>
      </w:r>
      <w:r>
        <w:rPr>
          <w:b/>
        </w:rPr>
        <w:t xml:space="preserve"> – India </w:t>
      </w:r>
      <w:r w:rsidR="00D33BF6">
        <w:rPr>
          <w:b/>
        </w:rPr>
        <w:t>Runner</w:t>
      </w:r>
      <w:r w:rsidR="006824C0">
        <w:rPr>
          <w:b/>
        </w:rPr>
        <w:t>-up</w:t>
      </w:r>
      <w:r w:rsidR="00EE0CD8">
        <w:rPr>
          <w:b/>
        </w:rPr>
        <w:t xml:space="preserve"> </w:t>
      </w:r>
      <w:hyperlink r:id="rId48" w:history="1">
        <w:r w:rsidR="00EE0CD8">
          <w:rPr>
            <w:rStyle w:val="Hyperlink"/>
            <w:b/>
          </w:rPr>
          <w:t>Certificate</w:t>
        </w:r>
      </w:hyperlink>
      <w:r w:rsidR="00EE0CD8">
        <w:rPr>
          <w:b/>
        </w:rPr>
        <w:t xml:space="preserve"> </w:t>
      </w:r>
    </w:p>
    <w:p w14:paraId="58877624" w14:textId="77777777" w:rsidR="00604ACB" w:rsidRDefault="00604ACB" w:rsidP="00B57175">
      <w:pPr>
        <w:pStyle w:val="BodyText"/>
        <w:tabs>
          <w:tab w:val="left" w:pos="8364"/>
        </w:tabs>
        <w:spacing w:line="251" w:lineRule="exact"/>
      </w:pPr>
      <w:r>
        <w:rPr>
          <w:b/>
        </w:rPr>
        <w:t>Reverse Proxy</w:t>
      </w:r>
      <w:r>
        <w:rPr>
          <w:b/>
        </w:rPr>
        <w:tab/>
      </w:r>
    </w:p>
    <w:p w14:paraId="5FCC1CEA" w14:textId="77777777" w:rsidR="00604ACB" w:rsidRDefault="00604ACB" w:rsidP="00B57175">
      <w:pPr>
        <w:pStyle w:val="ListParagraph"/>
        <w:numPr>
          <w:ilvl w:val="0"/>
          <w:numId w:val="1"/>
        </w:numPr>
        <w:tabs>
          <w:tab w:val="left" w:pos="840"/>
          <w:tab w:val="left" w:pos="841"/>
        </w:tabs>
        <w:spacing w:line="264" w:lineRule="exact"/>
        <w:ind w:left="840" w:hanging="361"/>
      </w:pPr>
      <w:r>
        <w:t>Seamless student attendance platform</w:t>
      </w:r>
      <w:r w:rsidR="00D82EC1">
        <w:t>, eliminating malpractices like Proxy attendance.</w:t>
      </w:r>
    </w:p>
    <w:p w14:paraId="347E350B" w14:textId="1A3408C4" w:rsidR="00D82EC1" w:rsidRDefault="00D82EC1" w:rsidP="00B57175">
      <w:pPr>
        <w:pStyle w:val="ListParagraph"/>
        <w:numPr>
          <w:ilvl w:val="0"/>
          <w:numId w:val="1"/>
        </w:numPr>
        <w:tabs>
          <w:tab w:val="left" w:pos="840"/>
          <w:tab w:val="left" w:pos="841"/>
        </w:tabs>
        <w:spacing w:line="249" w:lineRule="auto"/>
        <w:ind w:left="840" w:right="1064"/>
      </w:pPr>
      <w:r>
        <w:lastRenderedPageBreak/>
        <w:t>Leveraged public key cryptosystem (RSA) and device attestation with FIDO2 Specifications.</w:t>
      </w:r>
    </w:p>
    <w:p w14:paraId="68C5C062" w14:textId="77777777" w:rsidR="00604ACB" w:rsidRDefault="00D82EC1"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34D6C003" w14:textId="282C666A" w:rsidR="00FC18E8" w:rsidRPr="00310D9D" w:rsidRDefault="006044F1" w:rsidP="00310D9D">
      <w:pPr>
        <w:pStyle w:val="ListParagraph"/>
        <w:numPr>
          <w:ilvl w:val="0"/>
          <w:numId w:val="1"/>
        </w:numPr>
        <w:tabs>
          <w:tab w:val="left" w:pos="840"/>
          <w:tab w:val="left" w:pos="841"/>
        </w:tabs>
        <w:spacing w:line="249" w:lineRule="auto"/>
        <w:ind w:left="840" w:right="1064"/>
      </w:pPr>
      <w:hyperlink r:id="rId49" w:history="1">
        <w:r w:rsidRPr="002B6353">
          <w:rPr>
            <w:rStyle w:val="Hyperlink"/>
          </w:rPr>
          <w:t>https://adityamitra5102.github.io/blog/rproxy.html</w:t>
        </w:r>
      </w:hyperlink>
      <w:r>
        <w:t xml:space="preserve"> </w:t>
      </w:r>
    </w:p>
    <w:p w14:paraId="0F9764F3" w14:textId="008D453B" w:rsidR="00FC18E8" w:rsidRDefault="00FC18E8" w:rsidP="00B57175">
      <w:pPr>
        <w:pStyle w:val="BodyText"/>
        <w:tabs>
          <w:tab w:val="left" w:pos="8364"/>
        </w:tabs>
        <w:spacing w:line="251" w:lineRule="exact"/>
      </w:pPr>
      <w:r>
        <w:rPr>
          <w:b/>
        </w:rPr>
        <w:t>Loki</w:t>
      </w:r>
      <w:r w:rsidR="00114443">
        <w:rPr>
          <w:b/>
        </w:rPr>
        <w:t xml:space="preserve"> (Published in IEEE Access)</w:t>
      </w:r>
      <w:r>
        <w:rPr>
          <w:b/>
        </w:rPr>
        <w:tab/>
      </w:r>
    </w:p>
    <w:p w14:paraId="3E087B92" w14:textId="6EEB2285" w:rsidR="00FC18E8" w:rsidRDefault="00FC18E8" w:rsidP="00B57175">
      <w:pPr>
        <w:pStyle w:val="ListParagraph"/>
        <w:numPr>
          <w:ilvl w:val="0"/>
          <w:numId w:val="1"/>
        </w:numPr>
        <w:tabs>
          <w:tab w:val="left" w:pos="840"/>
          <w:tab w:val="left" w:pos="841"/>
        </w:tabs>
        <w:spacing w:line="264" w:lineRule="exact"/>
        <w:ind w:left="840" w:hanging="361"/>
      </w:pPr>
      <w:r>
        <w:t>FIDO2 Compliant physical lock for protecting physical assets.</w:t>
      </w:r>
    </w:p>
    <w:p w14:paraId="667959D7" w14:textId="6FC6EF32" w:rsidR="00FC18E8" w:rsidRDefault="00FC18E8" w:rsidP="00B57175">
      <w:pPr>
        <w:pStyle w:val="ListParagraph"/>
        <w:numPr>
          <w:ilvl w:val="0"/>
          <w:numId w:val="1"/>
        </w:numPr>
        <w:tabs>
          <w:tab w:val="left" w:pos="840"/>
          <w:tab w:val="left" w:pos="841"/>
        </w:tabs>
        <w:spacing w:line="249" w:lineRule="auto"/>
        <w:ind w:left="840" w:right="1064"/>
      </w:pPr>
      <w:r>
        <w:t xml:space="preserve">Leveraged public key cryptosystem (RSA) and </w:t>
      </w:r>
      <w:r w:rsidR="00712D8B">
        <w:t>best cloud security practices.</w:t>
      </w:r>
    </w:p>
    <w:p w14:paraId="6D7E0522" w14:textId="0E21FBC7" w:rsidR="00712D8B" w:rsidRDefault="00712D8B" w:rsidP="00B57175">
      <w:pPr>
        <w:pStyle w:val="ListParagraph"/>
        <w:numPr>
          <w:ilvl w:val="0"/>
          <w:numId w:val="1"/>
        </w:numPr>
        <w:tabs>
          <w:tab w:val="left" w:pos="840"/>
          <w:tab w:val="left" w:pos="841"/>
        </w:tabs>
        <w:spacing w:line="249" w:lineRule="auto"/>
        <w:ind w:left="840" w:right="1064"/>
      </w:pPr>
      <w:r>
        <w:t xml:space="preserve">Probably the first ever </w:t>
      </w:r>
      <w:r w:rsidR="00B607A4">
        <w:t>physical lock to work seamlessly and well as with high security and easy access control.</w:t>
      </w:r>
    </w:p>
    <w:p w14:paraId="58788A16" w14:textId="4B697B21" w:rsidR="00FC18E8" w:rsidRDefault="00FC18E8" w:rsidP="00B57175">
      <w:pPr>
        <w:pStyle w:val="ListParagraph"/>
        <w:numPr>
          <w:ilvl w:val="0"/>
          <w:numId w:val="1"/>
        </w:numPr>
        <w:tabs>
          <w:tab w:val="left" w:pos="840"/>
          <w:tab w:val="left" w:pos="841"/>
        </w:tabs>
        <w:spacing w:line="249" w:lineRule="auto"/>
        <w:ind w:left="840" w:right="1064"/>
      </w:pPr>
      <w:r>
        <w:t xml:space="preserve">Related Skills: Azure, Python, FIDO2 Specifications, </w:t>
      </w:r>
      <w:r w:rsidR="00712D8B">
        <w:t>Internet of Things, Cryptography.</w:t>
      </w:r>
    </w:p>
    <w:p w14:paraId="235646EF" w14:textId="16556556" w:rsidR="00FC18E8" w:rsidRDefault="00E37633" w:rsidP="00B57175">
      <w:pPr>
        <w:pStyle w:val="ListParagraph"/>
        <w:numPr>
          <w:ilvl w:val="0"/>
          <w:numId w:val="1"/>
        </w:numPr>
        <w:tabs>
          <w:tab w:val="left" w:pos="840"/>
          <w:tab w:val="left" w:pos="841"/>
        </w:tabs>
        <w:spacing w:line="249" w:lineRule="auto"/>
        <w:ind w:left="840" w:right="1064"/>
      </w:pPr>
      <w:hyperlink r:id="rId50" w:history="1">
        <w:r w:rsidRPr="00F40D6E">
          <w:rPr>
            <w:rStyle w:val="Hyperlink"/>
          </w:rPr>
          <w:t>https://adityamitra5102.github.io/blog/loki.html</w:t>
        </w:r>
      </w:hyperlink>
      <w:r>
        <w:t xml:space="preserve">  </w:t>
      </w:r>
    </w:p>
    <w:p w14:paraId="45494E90" w14:textId="52C7E226" w:rsidR="007D5CD1" w:rsidRDefault="007D5CD1" w:rsidP="00B57175">
      <w:pPr>
        <w:tabs>
          <w:tab w:val="left" w:pos="8931"/>
        </w:tabs>
        <w:spacing w:before="11"/>
      </w:pPr>
      <w:r>
        <w:rPr>
          <w:b/>
        </w:rPr>
        <w:t>Hackerearth Hack to Enable, 2021 - 6</w:t>
      </w:r>
      <w:r w:rsidRPr="007D5CD1">
        <w:rPr>
          <w:b/>
          <w:vertAlign w:val="superscript"/>
        </w:rPr>
        <w:t>th</w:t>
      </w:r>
      <w:r>
        <w:rPr>
          <w:b/>
        </w:rPr>
        <w:t xml:space="preserve"> </w:t>
      </w:r>
      <w:r w:rsidR="00680031">
        <w:rPr>
          <w:b/>
        </w:rPr>
        <w:t>Position.</w:t>
      </w:r>
      <w:r>
        <w:rPr>
          <w:b/>
        </w:rPr>
        <w:tab/>
      </w:r>
    </w:p>
    <w:p w14:paraId="2857CB32" w14:textId="77777777" w:rsidR="007D5CD1" w:rsidRDefault="007D5CD1" w:rsidP="00B57175">
      <w:pPr>
        <w:pStyle w:val="BodyText"/>
        <w:tabs>
          <w:tab w:val="left" w:pos="8364"/>
        </w:tabs>
        <w:spacing w:line="251" w:lineRule="exact"/>
      </w:pPr>
      <w:r>
        <w:rPr>
          <w:b/>
        </w:rPr>
        <w:t>Cam Braille</w:t>
      </w:r>
      <w:r>
        <w:rPr>
          <w:b/>
        </w:rPr>
        <w:tab/>
      </w:r>
    </w:p>
    <w:p w14:paraId="4B1B11AF" w14:textId="77777777" w:rsidR="007D5CD1" w:rsidRDefault="006474D2" w:rsidP="00B57175">
      <w:pPr>
        <w:pStyle w:val="ListParagraph"/>
        <w:numPr>
          <w:ilvl w:val="0"/>
          <w:numId w:val="1"/>
        </w:numPr>
        <w:tabs>
          <w:tab w:val="left" w:pos="840"/>
          <w:tab w:val="left" w:pos="841"/>
        </w:tabs>
        <w:spacing w:line="264" w:lineRule="exact"/>
        <w:ind w:left="840" w:hanging="361"/>
      </w:pPr>
      <w:r>
        <w:t>Project aimed at enabling visually impaired persons to read and highlight text for future reference.</w:t>
      </w:r>
    </w:p>
    <w:p w14:paraId="68823C37" w14:textId="3561567B" w:rsidR="007D5CD1" w:rsidRDefault="006474D2" w:rsidP="00B57175">
      <w:pPr>
        <w:pStyle w:val="ListParagraph"/>
        <w:numPr>
          <w:ilvl w:val="0"/>
          <w:numId w:val="1"/>
        </w:numPr>
        <w:tabs>
          <w:tab w:val="left" w:pos="840"/>
          <w:tab w:val="left" w:pos="841"/>
        </w:tabs>
        <w:spacing w:line="249" w:lineRule="auto"/>
        <w:ind w:left="840" w:right="1064"/>
      </w:pPr>
      <w:r>
        <w:t xml:space="preserve">A fingertip camera was implemented to enable visually impaired people </w:t>
      </w:r>
      <w:r w:rsidR="007E5016">
        <w:t>to read</w:t>
      </w:r>
      <w:r>
        <w:t xml:space="preserve"> text with their finger followed by a text to speech output through connected headphones.</w:t>
      </w:r>
    </w:p>
    <w:p w14:paraId="674CFB6B" w14:textId="77777777" w:rsidR="006474D2" w:rsidRDefault="006474D2" w:rsidP="00B57175">
      <w:pPr>
        <w:pStyle w:val="ListParagraph"/>
        <w:numPr>
          <w:ilvl w:val="0"/>
          <w:numId w:val="1"/>
        </w:numPr>
        <w:tabs>
          <w:tab w:val="left" w:pos="840"/>
          <w:tab w:val="left" w:pos="841"/>
        </w:tabs>
        <w:spacing w:line="249" w:lineRule="auto"/>
        <w:ind w:left="840" w:right="1064"/>
      </w:pPr>
      <w:r>
        <w:t>Text highlight feature stored the highlighted text to cloud for future reference.</w:t>
      </w:r>
    </w:p>
    <w:p w14:paraId="0F56383A" w14:textId="77777777" w:rsidR="007D5CD1" w:rsidRDefault="007D5CD1" w:rsidP="00B57175">
      <w:pPr>
        <w:pStyle w:val="ListParagraph"/>
        <w:numPr>
          <w:ilvl w:val="0"/>
          <w:numId w:val="1"/>
        </w:numPr>
        <w:tabs>
          <w:tab w:val="left" w:pos="840"/>
          <w:tab w:val="left" w:pos="841"/>
        </w:tabs>
        <w:spacing w:line="249" w:lineRule="auto"/>
        <w:ind w:left="840" w:right="1064"/>
      </w:pPr>
      <w:r>
        <w:t xml:space="preserve">Related Skills: Azure, </w:t>
      </w:r>
      <w:r w:rsidR="006474D2">
        <w:t>Python, Raspberry Pi, IoT, Image Processing, Text recognition.</w:t>
      </w:r>
    </w:p>
    <w:p w14:paraId="0EB7F5C8" w14:textId="4C47208A" w:rsidR="00B1032E" w:rsidRDefault="00B83F0B" w:rsidP="00FC1141">
      <w:pPr>
        <w:pStyle w:val="ListParagraph"/>
        <w:numPr>
          <w:ilvl w:val="0"/>
          <w:numId w:val="1"/>
        </w:numPr>
        <w:tabs>
          <w:tab w:val="left" w:pos="840"/>
          <w:tab w:val="left" w:pos="841"/>
        </w:tabs>
        <w:spacing w:line="249" w:lineRule="auto"/>
        <w:ind w:left="840" w:right="1064"/>
      </w:pPr>
      <w:hyperlink r:id="rId51" w:history="1">
        <w:r w:rsidRPr="002B6353">
          <w:rPr>
            <w:rStyle w:val="Hyperlink"/>
          </w:rPr>
          <w:t>https://adityamitra5102.github.io/blog/cambraille</w:t>
        </w:r>
      </w:hyperlink>
      <w:r>
        <w:t xml:space="preserve"> </w:t>
      </w:r>
    </w:p>
    <w:p w14:paraId="1B5AE7AF" w14:textId="77777777" w:rsidR="00401B8D" w:rsidRDefault="00401B8D" w:rsidP="00B1032E">
      <w:pPr>
        <w:pStyle w:val="Heading1"/>
        <w:jc w:val="center"/>
      </w:pPr>
    </w:p>
    <w:p w14:paraId="66E01277" w14:textId="0A2A7F1B" w:rsidR="00B1032E" w:rsidRDefault="00B1032E" w:rsidP="00B1032E">
      <w:pPr>
        <w:pStyle w:val="Heading1"/>
        <w:jc w:val="center"/>
      </w:pPr>
      <w:r>
        <w:t>Education</w:t>
      </w:r>
    </w:p>
    <w:p w14:paraId="361C7366" w14:textId="53BE0227" w:rsidR="006B054E" w:rsidRDefault="006B054E" w:rsidP="006B054E">
      <w:pPr>
        <w:tabs>
          <w:tab w:val="left" w:pos="8505"/>
        </w:tabs>
        <w:spacing w:before="11"/>
        <w:ind w:left="119"/>
      </w:pPr>
      <w:r>
        <w:rPr>
          <w:b/>
          <w:spacing w:val="-6"/>
        </w:rPr>
        <w:t>KADIR HAS</w:t>
      </w:r>
      <w:r>
        <w:rPr>
          <w:b/>
          <w:spacing w:val="-3"/>
        </w:rPr>
        <w:t xml:space="preserve"> </w:t>
      </w:r>
      <w:r>
        <w:rPr>
          <w:b/>
        </w:rPr>
        <w:t>UNIVERSITY</w:t>
      </w:r>
      <w:r w:rsidR="0003383C">
        <w:rPr>
          <w:b/>
        </w:rPr>
        <w:t xml:space="preserve"> (CyberMACS EMJM)</w:t>
      </w:r>
      <w:r>
        <w:rPr>
          <w:b/>
        </w:rPr>
        <w:tab/>
        <w:t xml:space="preserve">       </w:t>
      </w:r>
      <w:r w:rsidR="0003383C">
        <w:rPr>
          <w:b/>
        </w:rPr>
        <w:t xml:space="preserve">        </w:t>
      </w:r>
      <w:r w:rsidR="0003383C">
        <w:t>Istanbul</w:t>
      </w:r>
      <w:r>
        <w:t xml:space="preserve">, </w:t>
      </w:r>
      <w:r w:rsidR="0003383C">
        <w:t>Turkey</w:t>
      </w:r>
    </w:p>
    <w:p w14:paraId="372BC8A4" w14:textId="23447819" w:rsidR="00EB1A6C" w:rsidRPr="00B1032E" w:rsidRDefault="00680B8A" w:rsidP="00EB1A6C">
      <w:pPr>
        <w:pStyle w:val="BodyText"/>
        <w:tabs>
          <w:tab w:val="left" w:pos="9781"/>
        </w:tabs>
        <w:spacing w:line="249" w:lineRule="auto"/>
        <w:ind w:left="119" w:right="118"/>
      </w:pPr>
      <w:r>
        <w:t>M</w:t>
      </w:r>
      <w:r w:rsidR="00EB1A6C">
        <w:t xml:space="preserve">. </w:t>
      </w:r>
      <w:r>
        <w:t>Sc</w:t>
      </w:r>
      <w:r w:rsidR="00EB1A6C">
        <w:t xml:space="preserve"> in </w:t>
      </w:r>
      <w:r>
        <w:t xml:space="preserve">Cybersecurity                                                                                                                                       </w:t>
      </w:r>
      <w:r w:rsidR="00EB1A6C">
        <w:t>202</w:t>
      </w:r>
      <w:r>
        <w:t>5</w:t>
      </w:r>
      <w:r w:rsidR="00EB1A6C">
        <w:t xml:space="preserve"> - </w:t>
      </w:r>
      <w:r>
        <w:t>Present</w:t>
      </w:r>
      <w:r w:rsidR="00EB1A6C">
        <w:t xml:space="preserve"> </w:t>
      </w:r>
    </w:p>
    <w:p w14:paraId="233C5D22" w14:textId="77777777" w:rsidR="00EB1A6C" w:rsidRDefault="00EB1A6C" w:rsidP="006B054E">
      <w:pPr>
        <w:tabs>
          <w:tab w:val="left" w:pos="8505"/>
        </w:tabs>
        <w:spacing w:before="11"/>
        <w:ind w:left="119"/>
      </w:pPr>
    </w:p>
    <w:p w14:paraId="2CC0DA04" w14:textId="2CA59512" w:rsidR="00696AA3" w:rsidRDefault="00696AA3" w:rsidP="00B1032E">
      <w:pPr>
        <w:tabs>
          <w:tab w:val="left" w:pos="8505"/>
        </w:tabs>
        <w:spacing w:before="11"/>
        <w:ind w:left="119"/>
        <w:rPr>
          <w:b/>
          <w:spacing w:val="-6"/>
        </w:rPr>
      </w:pPr>
    </w:p>
    <w:p w14:paraId="3D314A27" w14:textId="55987F5C" w:rsidR="00B1032E" w:rsidRDefault="00B1032E" w:rsidP="00B1032E">
      <w:pPr>
        <w:tabs>
          <w:tab w:val="left" w:pos="8505"/>
        </w:tabs>
        <w:spacing w:before="11"/>
        <w:ind w:left="119"/>
      </w:pPr>
      <w:r>
        <w:rPr>
          <w:b/>
          <w:spacing w:val="-6"/>
        </w:rPr>
        <w:t>VIT-AP</w:t>
      </w:r>
      <w:r>
        <w:rPr>
          <w:b/>
          <w:spacing w:val="-3"/>
        </w:rPr>
        <w:t xml:space="preserve"> </w:t>
      </w:r>
      <w:r>
        <w:rPr>
          <w:b/>
        </w:rPr>
        <w:t>UNIVERSITY</w:t>
      </w:r>
      <w:r>
        <w:rPr>
          <w:b/>
        </w:rPr>
        <w:tab/>
      </w:r>
      <w:r w:rsidR="006B054E">
        <w:rPr>
          <w:b/>
        </w:rPr>
        <w:t xml:space="preserve">       </w:t>
      </w:r>
      <w:r w:rsidR="006B054E">
        <w:t>Andhra Pradesh, India</w:t>
      </w:r>
    </w:p>
    <w:p w14:paraId="22667425" w14:textId="3A4F56B2" w:rsidR="00B1032E" w:rsidRPr="00B1032E" w:rsidRDefault="00B1032E" w:rsidP="00A77145">
      <w:pPr>
        <w:pStyle w:val="BodyText"/>
        <w:tabs>
          <w:tab w:val="left" w:pos="9781"/>
        </w:tabs>
        <w:spacing w:line="249" w:lineRule="auto"/>
        <w:ind w:left="119" w:right="118"/>
      </w:pPr>
      <w:r>
        <w:t>B. Tech in Computer Science and Engineering with specialization in Robotics (CGPA: 8.</w:t>
      </w:r>
      <w:r w:rsidR="00510EED">
        <w:t>32</w:t>
      </w:r>
      <w:r>
        <w:t>)</w:t>
      </w:r>
      <w:r>
        <w:tab/>
        <w:t xml:space="preserve">2020 - 2024 </w:t>
      </w:r>
    </w:p>
    <w:sectPr w:rsidR="00B1032E" w:rsidRPr="00B1032E">
      <w:type w:val="continuous"/>
      <w:pgSz w:w="12240" w:h="15840"/>
      <w:pgMar w:top="128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AD4008" w14:textId="77777777" w:rsidR="008D5565" w:rsidRDefault="008D5565">
      <w:r>
        <w:separator/>
      </w:r>
    </w:p>
  </w:endnote>
  <w:endnote w:type="continuationSeparator" w:id="0">
    <w:p w14:paraId="42F4B3DB" w14:textId="77777777" w:rsidR="008D5565" w:rsidRDefault="008D5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40EB7" w14:textId="7261B4E9" w:rsidR="003A0683" w:rsidRPr="00383EF6" w:rsidRDefault="003A0683" w:rsidP="003A0683">
    <w:pPr>
      <w:pStyle w:val="NormalWeb"/>
      <w:jc w:val="center"/>
      <w:rPr>
        <w:sz w:val="20"/>
        <w:szCs w:val="20"/>
      </w:rPr>
    </w:pPr>
    <w:r w:rsidRPr="00383EF6">
      <w:rPr>
        <w:noProof/>
        <w:sz w:val="36"/>
        <w:szCs w:val="36"/>
      </w:rPr>
      <w:drawing>
        <wp:anchor distT="0" distB="0" distL="114300" distR="114300" simplePos="0" relativeHeight="251662336" behindDoc="1" locked="0" layoutInCell="1" allowOverlap="1" wp14:anchorId="6AD0078D" wp14:editId="6A0457CC">
          <wp:simplePos x="0" y="0"/>
          <wp:positionH relativeFrom="margin">
            <wp:posOffset>6276975</wp:posOffset>
          </wp:positionH>
          <wp:positionV relativeFrom="paragraph">
            <wp:posOffset>5715</wp:posOffset>
          </wp:positionV>
          <wp:extent cx="731520" cy="731520"/>
          <wp:effectExtent l="0" t="0" r="0" b="0"/>
          <wp:wrapTight wrapText="bothSides">
            <wp:wrapPolygon edited="0">
              <wp:start x="0" y="0"/>
              <wp:lineTo x="0" y="20813"/>
              <wp:lineTo x="20813" y="20813"/>
              <wp:lineTo x="20813" y="0"/>
              <wp:lineTo x="0" y="0"/>
            </wp:wrapPolygon>
          </wp:wrapTight>
          <wp:docPr id="858443506"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97946" name="Picture 1" descr="A qr code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EF6">
      <w:rPr>
        <w:sz w:val="20"/>
        <w:szCs w:val="20"/>
      </w:rPr>
      <w:t xml:space="preserve">The latest version of this document is available at </w:t>
    </w:r>
    <w:hyperlink r:id="rId2" w:history="1">
      <w:r w:rsidRPr="00383EF6">
        <w:rPr>
          <w:rStyle w:val="Hyperlink"/>
          <w:sz w:val="20"/>
          <w:szCs w:val="20"/>
        </w:rPr>
        <w:t>https://AdityaMitra5102.github.io/resume.pdf</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6D788" w14:textId="77777777" w:rsidR="008D5565" w:rsidRDefault="008D5565">
      <w:r>
        <w:separator/>
      </w:r>
    </w:p>
  </w:footnote>
  <w:footnote w:type="continuationSeparator" w:id="0">
    <w:p w14:paraId="40426DF0" w14:textId="77777777" w:rsidR="008D5565" w:rsidRDefault="008D5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B053" w14:textId="04D448D7" w:rsidR="008C3A46" w:rsidRDefault="00B02234">
    <w:pPr>
      <w:pStyle w:val="BodyText"/>
      <w:spacing w:before="0" w:line="14" w:lineRule="auto"/>
      <w:rPr>
        <w:sz w:val="19"/>
      </w:rPr>
    </w:pPr>
    <w:r>
      <w:rPr>
        <w:noProof/>
      </w:rPr>
      <mc:AlternateContent>
        <mc:Choice Requires="wps">
          <w:drawing>
            <wp:anchor distT="0" distB="0" distL="114300" distR="114300" simplePos="0" relativeHeight="251658240" behindDoc="1" locked="0" layoutInCell="1" allowOverlap="1" wp14:anchorId="25E0BF45" wp14:editId="1E8BBEDA">
              <wp:simplePos x="0" y="0"/>
              <wp:positionH relativeFrom="margin">
                <wp:align>center</wp:align>
              </wp:positionH>
              <wp:positionV relativeFrom="page">
                <wp:posOffset>697865</wp:posOffset>
              </wp:positionV>
              <wp:extent cx="3332961" cy="973917"/>
              <wp:effectExtent l="0" t="0" r="1270" b="171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2961" cy="973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73C6B229" w:rsidR="00310D9D" w:rsidRPr="00310D9D" w:rsidRDefault="00743C33" w:rsidP="00D52B6D">
                          <w:pPr>
                            <w:spacing w:before="10"/>
                            <w:ind w:left="20"/>
                            <w:jc w:val="center"/>
                            <w:rPr>
                              <w:b/>
                              <w:sz w:val="24"/>
                              <w:szCs w:val="24"/>
                            </w:rPr>
                          </w:pPr>
                          <w:r>
                            <w:rPr>
                              <w:b/>
                              <w:sz w:val="24"/>
                              <w:szCs w:val="24"/>
                            </w:rPr>
                            <w:t>Cybersecurity Researcher and P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E0BF45" id="_x0000_t202" coordsize="21600,21600" o:spt="202" path="m,l,21600r21600,l21600,xe">
              <v:stroke joinstyle="miter"/>
              <v:path gradientshapeok="t" o:connecttype="rect"/>
            </v:shapetype>
            <v:shape id="Text Box 3" o:spid="_x0000_s1026" type="#_x0000_t202" style="position:absolute;margin-left:0;margin-top:54.95pt;width:262.45pt;height:76.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" filled="f" stroked="f">
              <v:textbox inset="0,0,0,0">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73C6B229" w:rsidR="00310D9D" w:rsidRPr="00310D9D" w:rsidRDefault="00743C33" w:rsidP="00D52B6D">
                    <w:pPr>
                      <w:spacing w:before="10"/>
                      <w:ind w:left="20"/>
                      <w:jc w:val="center"/>
                      <w:rPr>
                        <w:b/>
                        <w:sz w:val="24"/>
                        <w:szCs w:val="24"/>
                      </w:rPr>
                    </w:pPr>
                    <w:r>
                      <w:rPr>
                        <w:b/>
                        <w:sz w:val="24"/>
                        <w:szCs w:val="24"/>
                      </w:rPr>
                      <w:t>Cybersecurity Researcher and Pre</w:t>
                    </w:r>
                  </w:p>
                </w:txbxContent>
              </v:textbox>
              <w10:wrap anchorx="margin" anchory="page"/>
            </v:shape>
          </w:pict>
        </mc:Fallback>
      </mc:AlternateContent>
    </w:r>
    <w:r w:rsidR="00310D9D">
      <w:rPr>
        <w:noProof/>
        <w:sz w:val="19"/>
      </w:rPr>
      <w:drawing>
        <wp:inline distT="0" distB="0" distL="0" distR="0" wp14:anchorId="2CA4E3BF" wp14:editId="4BF1E638">
          <wp:extent cx="467360" cy="681344"/>
          <wp:effectExtent l="0" t="0" r="0" b="0"/>
          <wp:docPr id="1967312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87735" name="Picture 2"/>
                  <pic:cNvPicPr>
                    <a:picLocks noChangeAspect="1" noChangeArrowheads="1"/>
                  </pic:cNvPicPr>
                </pic:nvPicPr>
                <pic:blipFill>
                  <a:blip r:embed="rId1">
                    <a:alphaModFix amt="0"/>
                    <a:extLst>
                      <a:ext uri="{28A0092B-C50C-407E-A947-70E740481C1C}">
                        <a14:useLocalDpi xmlns:a14="http://schemas.microsoft.com/office/drawing/2010/main" val="0"/>
                      </a:ext>
                    </a:extLst>
                  </a:blip>
                  <a:stretch>
                    <a:fillRect/>
                  </a:stretch>
                </pic:blipFill>
                <pic:spPr bwMode="auto">
                  <a:xfrm>
                    <a:off x="0" y="0"/>
                    <a:ext cx="499530" cy="728244"/>
                  </a:xfrm>
                  <a:prstGeom prst="rect">
                    <a:avLst/>
                  </a:prstGeom>
                  <a:ln>
                    <a:noFill/>
                  </a:ln>
                  <a:effectLst>
                    <a:softEdge rad="112500"/>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1EEAE" w14:textId="5447E7AE" w:rsidR="003B059A" w:rsidRDefault="00B02234">
    <w:pPr>
      <w:pStyle w:val="BodyText"/>
      <w:spacing w:before="0" w:line="14" w:lineRule="auto"/>
      <w:rPr>
        <w:sz w:val="19"/>
      </w:rPr>
    </w:pPr>
    <w:r>
      <w:rPr>
        <w:noProof/>
      </w:rPr>
      <mc:AlternateContent>
        <mc:Choice Requires="wps">
          <w:drawing>
            <wp:anchor distT="0" distB="0" distL="114300" distR="114300" simplePos="0" relativeHeight="251657216" behindDoc="1" locked="0" layoutInCell="1" allowOverlap="1" wp14:anchorId="183C4F1F" wp14:editId="7D417C3B">
              <wp:simplePos x="0" y="0"/>
              <wp:positionH relativeFrom="page">
                <wp:posOffset>3250565</wp:posOffset>
              </wp:positionH>
              <wp:positionV relativeFrom="page">
                <wp:posOffset>499110</wp:posOffset>
              </wp:positionV>
              <wp:extent cx="1263650" cy="2800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3C4F1F" id="_x0000_t202" coordsize="21600,21600" o:spt="202" path="m,l,21600r21600,l21600,xe">
              <v:stroke joinstyle="miter"/>
              <v:path gradientshapeok="t" o:connecttype="rect"/>
            </v:shapetype>
            <v:shape id="Text Box 1" o:spid="_x0000_s1027" type="#_x0000_t202" style="position:absolute;margin-left:255.95pt;margin-top:39.3pt;width:99.5pt;height:22.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" filled="f" stroked="f">
              <v:textbox inset="0,0,0,0">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DE4AD" w14:textId="77777777" w:rsidR="00364B76" w:rsidRDefault="00364B76">
    <w:pPr>
      <w:pStyle w:val="BodyText"/>
      <w:spacing w:before="0" w:line="14" w:lineRule="auto"/>
      <w:rPr>
        <w:sz w:val="19"/>
      </w:rPr>
    </w:pPr>
    <w:r>
      <w:rPr>
        <w:noProof/>
      </w:rPr>
      <mc:AlternateContent>
        <mc:Choice Requires="wps">
          <w:drawing>
            <wp:anchor distT="0" distB="0" distL="114300" distR="114300" simplePos="0" relativeHeight="251660288" behindDoc="1" locked="0" layoutInCell="1" allowOverlap="1" wp14:anchorId="286F1520" wp14:editId="488A44D1">
              <wp:simplePos x="0" y="0"/>
              <wp:positionH relativeFrom="page">
                <wp:posOffset>3250565</wp:posOffset>
              </wp:positionH>
              <wp:positionV relativeFrom="page">
                <wp:posOffset>499110</wp:posOffset>
              </wp:positionV>
              <wp:extent cx="1263650" cy="28003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F1520" id="_x0000_t202" coordsize="21600,21600" o:spt="202" path="m,l,21600r21600,l21600,xe">
              <v:stroke joinstyle="miter"/>
              <v:path gradientshapeok="t" o:connecttype="rect"/>
            </v:shapetype>
            <v:shape id="Text Box 5" o:spid="_x0000_s1028" type="#_x0000_t202" style="position:absolute;margin-left:255.95pt;margin-top:39.3pt;width:99.5pt;height:22.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" filled="f" stroked="f">
              <v:textbox inset="0,0,0,0">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FB6D62"/>
    <w:multiLevelType w:val="hybridMultilevel"/>
    <w:tmpl w:val="1D4C69DC"/>
    <w:lvl w:ilvl="0" w:tplc="40090001">
      <w:start w:val="1"/>
      <w:numFmt w:val="bullet"/>
      <w:lvlText w:val=""/>
      <w:lvlJc w:val="left"/>
      <w:pPr>
        <w:ind w:left="1199" w:hanging="360"/>
      </w:pPr>
      <w:rPr>
        <w:rFonts w:ascii="Symbol" w:hAnsi="Symbol" w:hint="default"/>
      </w:rPr>
    </w:lvl>
    <w:lvl w:ilvl="1" w:tplc="40090003" w:tentative="1">
      <w:start w:val="1"/>
      <w:numFmt w:val="bullet"/>
      <w:lvlText w:val="o"/>
      <w:lvlJc w:val="left"/>
      <w:pPr>
        <w:ind w:left="1919" w:hanging="360"/>
      </w:pPr>
      <w:rPr>
        <w:rFonts w:ascii="Courier New" w:hAnsi="Courier New" w:cs="Courier New" w:hint="default"/>
      </w:rPr>
    </w:lvl>
    <w:lvl w:ilvl="2" w:tplc="40090005" w:tentative="1">
      <w:start w:val="1"/>
      <w:numFmt w:val="bullet"/>
      <w:lvlText w:val=""/>
      <w:lvlJc w:val="left"/>
      <w:pPr>
        <w:ind w:left="2639" w:hanging="360"/>
      </w:pPr>
      <w:rPr>
        <w:rFonts w:ascii="Wingdings" w:hAnsi="Wingdings" w:hint="default"/>
      </w:rPr>
    </w:lvl>
    <w:lvl w:ilvl="3" w:tplc="40090001" w:tentative="1">
      <w:start w:val="1"/>
      <w:numFmt w:val="bullet"/>
      <w:lvlText w:val=""/>
      <w:lvlJc w:val="left"/>
      <w:pPr>
        <w:ind w:left="3359" w:hanging="360"/>
      </w:pPr>
      <w:rPr>
        <w:rFonts w:ascii="Symbol" w:hAnsi="Symbol" w:hint="default"/>
      </w:rPr>
    </w:lvl>
    <w:lvl w:ilvl="4" w:tplc="40090003" w:tentative="1">
      <w:start w:val="1"/>
      <w:numFmt w:val="bullet"/>
      <w:lvlText w:val="o"/>
      <w:lvlJc w:val="left"/>
      <w:pPr>
        <w:ind w:left="4079" w:hanging="360"/>
      </w:pPr>
      <w:rPr>
        <w:rFonts w:ascii="Courier New" w:hAnsi="Courier New" w:cs="Courier New" w:hint="default"/>
      </w:rPr>
    </w:lvl>
    <w:lvl w:ilvl="5" w:tplc="40090005" w:tentative="1">
      <w:start w:val="1"/>
      <w:numFmt w:val="bullet"/>
      <w:lvlText w:val=""/>
      <w:lvlJc w:val="left"/>
      <w:pPr>
        <w:ind w:left="4799" w:hanging="360"/>
      </w:pPr>
      <w:rPr>
        <w:rFonts w:ascii="Wingdings" w:hAnsi="Wingdings" w:hint="default"/>
      </w:rPr>
    </w:lvl>
    <w:lvl w:ilvl="6" w:tplc="40090001" w:tentative="1">
      <w:start w:val="1"/>
      <w:numFmt w:val="bullet"/>
      <w:lvlText w:val=""/>
      <w:lvlJc w:val="left"/>
      <w:pPr>
        <w:ind w:left="5519" w:hanging="360"/>
      </w:pPr>
      <w:rPr>
        <w:rFonts w:ascii="Symbol" w:hAnsi="Symbol" w:hint="default"/>
      </w:rPr>
    </w:lvl>
    <w:lvl w:ilvl="7" w:tplc="40090003" w:tentative="1">
      <w:start w:val="1"/>
      <w:numFmt w:val="bullet"/>
      <w:lvlText w:val="o"/>
      <w:lvlJc w:val="left"/>
      <w:pPr>
        <w:ind w:left="6239" w:hanging="360"/>
      </w:pPr>
      <w:rPr>
        <w:rFonts w:ascii="Courier New" w:hAnsi="Courier New" w:cs="Courier New" w:hint="default"/>
      </w:rPr>
    </w:lvl>
    <w:lvl w:ilvl="8" w:tplc="40090005" w:tentative="1">
      <w:start w:val="1"/>
      <w:numFmt w:val="bullet"/>
      <w:lvlText w:val=""/>
      <w:lvlJc w:val="left"/>
      <w:pPr>
        <w:ind w:left="6959" w:hanging="360"/>
      </w:pPr>
      <w:rPr>
        <w:rFonts w:ascii="Wingdings" w:hAnsi="Wingdings" w:hint="default"/>
      </w:rPr>
    </w:lvl>
  </w:abstractNum>
  <w:abstractNum w:abstractNumId="1" w15:restartNumberingAfterBreak="0">
    <w:nsid w:val="7E6B1272"/>
    <w:multiLevelType w:val="hybridMultilevel"/>
    <w:tmpl w:val="AC6E68AA"/>
    <w:lvl w:ilvl="0" w:tplc="B70E2084">
      <w:numFmt w:val="bullet"/>
      <w:lvlText w:val=""/>
      <w:lvlJc w:val="left"/>
      <w:pPr>
        <w:ind w:left="839" w:hanging="360"/>
      </w:pPr>
      <w:rPr>
        <w:rFonts w:ascii="Symbol" w:eastAsia="Symbol" w:hAnsi="Symbol" w:cs="Symbol" w:hint="default"/>
        <w:w w:val="100"/>
        <w:sz w:val="22"/>
        <w:szCs w:val="22"/>
        <w:lang w:val="en-US" w:eastAsia="en-US" w:bidi="ar-SA"/>
      </w:rPr>
    </w:lvl>
    <w:lvl w:ilvl="1" w:tplc="DEDAE9A2">
      <w:numFmt w:val="bullet"/>
      <w:lvlText w:val="•"/>
      <w:lvlJc w:val="left"/>
      <w:pPr>
        <w:ind w:left="1860" w:hanging="360"/>
      </w:pPr>
      <w:rPr>
        <w:rFonts w:hint="default"/>
        <w:lang w:val="en-US" w:eastAsia="en-US" w:bidi="ar-SA"/>
      </w:rPr>
    </w:lvl>
    <w:lvl w:ilvl="2" w:tplc="94AE5E36">
      <w:numFmt w:val="bullet"/>
      <w:lvlText w:val="•"/>
      <w:lvlJc w:val="left"/>
      <w:pPr>
        <w:ind w:left="2880" w:hanging="360"/>
      </w:pPr>
      <w:rPr>
        <w:rFonts w:hint="default"/>
        <w:lang w:val="en-US" w:eastAsia="en-US" w:bidi="ar-SA"/>
      </w:rPr>
    </w:lvl>
    <w:lvl w:ilvl="3" w:tplc="9E10735A">
      <w:numFmt w:val="bullet"/>
      <w:lvlText w:val="•"/>
      <w:lvlJc w:val="left"/>
      <w:pPr>
        <w:ind w:left="3900" w:hanging="360"/>
      </w:pPr>
      <w:rPr>
        <w:rFonts w:hint="default"/>
        <w:lang w:val="en-US" w:eastAsia="en-US" w:bidi="ar-SA"/>
      </w:rPr>
    </w:lvl>
    <w:lvl w:ilvl="4" w:tplc="DCDC74BA">
      <w:numFmt w:val="bullet"/>
      <w:lvlText w:val="•"/>
      <w:lvlJc w:val="left"/>
      <w:pPr>
        <w:ind w:left="4920" w:hanging="360"/>
      </w:pPr>
      <w:rPr>
        <w:rFonts w:hint="default"/>
        <w:lang w:val="en-US" w:eastAsia="en-US" w:bidi="ar-SA"/>
      </w:rPr>
    </w:lvl>
    <w:lvl w:ilvl="5" w:tplc="79182DBE">
      <w:numFmt w:val="bullet"/>
      <w:lvlText w:val="•"/>
      <w:lvlJc w:val="left"/>
      <w:pPr>
        <w:ind w:left="5940" w:hanging="360"/>
      </w:pPr>
      <w:rPr>
        <w:rFonts w:hint="default"/>
        <w:lang w:val="en-US" w:eastAsia="en-US" w:bidi="ar-SA"/>
      </w:rPr>
    </w:lvl>
    <w:lvl w:ilvl="6" w:tplc="5C84A708">
      <w:numFmt w:val="bullet"/>
      <w:lvlText w:val="•"/>
      <w:lvlJc w:val="left"/>
      <w:pPr>
        <w:ind w:left="6960" w:hanging="360"/>
      </w:pPr>
      <w:rPr>
        <w:rFonts w:hint="default"/>
        <w:lang w:val="en-US" w:eastAsia="en-US" w:bidi="ar-SA"/>
      </w:rPr>
    </w:lvl>
    <w:lvl w:ilvl="7" w:tplc="76F29AA8">
      <w:numFmt w:val="bullet"/>
      <w:lvlText w:val="•"/>
      <w:lvlJc w:val="left"/>
      <w:pPr>
        <w:ind w:left="7980" w:hanging="360"/>
      </w:pPr>
      <w:rPr>
        <w:rFonts w:hint="default"/>
        <w:lang w:val="en-US" w:eastAsia="en-US" w:bidi="ar-SA"/>
      </w:rPr>
    </w:lvl>
    <w:lvl w:ilvl="8" w:tplc="AA343C84">
      <w:numFmt w:val="bullet"/>
      <w:lvlText w:val="•"/>
      <w:lvlJc w:val="left"/>
      <w:pPr>
        <w:ind w:left="9000" w:hanging="360"/>
      </w:pPr>
      <w:rPr>
        <w:rFonts w:hint="default"/>
        <w:lang w:val="en-US" w:eastAsia="en-US" w:bidi="ar-SA"/>
      </w:rPr>
    </w:lvl>
  </w:abstractNum>
  <w:num w:numId="1" w16cid:durableId="729424973">
    <w:abstractNumId w:val="1"/>
  </w:num>
  <w:num w:numId="2" w16cid:durableId="35627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3"/>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DAyNzIxMTQxMDdX0lEKTi0uzszPAykwtKgFAFt1pOQtAAAA"/>
  </w:docVars>
  <w:rsids>
    <w:rsidRoot w:val="003B059A"/>
    <w:rsid w:val="00006899"/>
    <w:rsid w:val="00006CA2"/>
    <w:rsid w:val="0002342B"/>
    <w:rsid w:val="00026B5D"/>
    <w:rsid w:val="0003383C"/>
    <w:rsid w:val="000405B1"/>
    <w:rsid w:val="00055647"/>
    <w:rsid w:val="0006525F"/>
    <w:rsid w:val="000802FB"/>
    <w:rsid w:val="00081E4F"/>
    <w:rsid w:val="00090FAD"/>
    <w:rsid w:val="000934C3"/>
    <w:rsid w:val="000B439E"/>
    <w:rsid w:val="000C5624"/>
    <w:rsid w:val="000D7745"/>
    <w:rsid w:val="000F1AF0"/>
    <w:rsid w:val="001048BE"/>
    <w:rsid w:val="00107C1F"/>
    <w:rsid w:val="00111FA0"/>
    <w:rsid w:val="00114443"/>
    <w:rsid w:val="00127E4A"/>
    <w:rsid w:val="00145772"/>
    <w:rsid w:val="00153208"/>
    <w:rsid w:val="00167878"/>
    <w:rsid w:val="001819DA"/>
    <w:rsid w:val="001A0AA5"/>
    <w:rsid w:val="001A500A"/>
    <w:rsid w:val="001B0D42"/>
    <w:rsid w:val="001C7A8B"/>
    <w:rsid w:val="001E29A7"/>
    <w:rsid w:val="001E44AF"/>
    <w:rsid w:val="001F6A5E"/>
    <w:rsid w:val="00200AA3"/>
    <w:rsid w:val="00216C51"/>
    <w:rsid w:val="00244FAF"/>
    <w:rsid w:val="00246672"/>
    <w:rsid w:val="002502C8"/>
    <w:rsid w:val="00251E1C"/>
    <w:rsid w:val="002577D1"/>
    <w:rsid w:val="00265EEA"/>
    <w:rsid w:val="00266A6C"/>
    <w:rsid w:val="0027356D"/>
    <w:rsid w:val="002B687F"/>
    <w:rsid w:val="002C21D4"/>
    <w:rsid w:val="002C45EC"/>
    <w:rsid w:val="002C4CCC"/>
    <w:rsid w:val="002D7A5D"/>
    <w:rsid w:val="002E2614"/>
    <w:rsid w:val="00310D9D"/>
    <w:rsid w:val="003202FD"/>
    <w:rsid w:val="00324E93"/>
    <w:rsid w:val="0033555F"/>
    <w:rsid w:val="00354ECF"/>
    <w:rsid w:val="00355C94"/>
    <w:rsid w:val="003574C7"/>
    <w:rsid w:val="00360310"/>
    <w:rsid w:val="00361899"/>
    <w:rsid w:val="00364B76"/>
    <w:rsid w:val="0036524B"/>
    <w:rsid w:val="00370455"/>
    <w:rsid w:val="00383EF6"/>
    <w:rsid w:val="00390F37"/>
    <w:rsid w:val="0039233C"/>
    <w:rsid w:val="003A0683"/>
    <w:rsid w:val="003A4B43"/>
    <w:rsid w:val="003B059A"/>
    <w:rsid w:val="003B10E5"/>
    <w:rsid w:val="003C63FB"/>
    <w:rsid w:val="003F7115"/>
    <w:rsid w:val="00401B8D"/>
    <w:rsid w:val="0042004A"/>
    <w:rsid w:val="004543D2"/>
    <w:rsid w:val="0046154C"/>
    <w:rsid w:val="0046423D"/>
    <w:rsid w:val="00475F0F"/>
    <w:rsid w:val="004B088F"/>
    <w:rsid w:val="004B15F8"/>
    <w:rsid w:val="004B3B88"/>
    <w:rsid w:val="004D3FF0"/>
    <w:rsid w:val="004D6F7D"/>
    <w:rsid w:val="004F2359"/>
    <w:rsid w:val="00510EED"/>
    <w:rsid w:val="0053059B"/>
    <w:rsid w:val="0053255E"/>
    <w:rsid w:val="00560D7C"/>
    <w:rsid w:val="00564F1F"/>
    <w:rsid w:val="0057176B"/>
    <w:rsid w:val="00585A11"/>
    <w:rsid w:val="005950EB"/>
    <w:rsid w:val="005A5367"/>
    <w:rsid w:val="005A734C"/>
    <w:rsid w:val="005D7595"/>
    <w:rsid w:val="005E0C5F"/>
    <w:rsid w:val="005E7CEC"/>
    <w:rsid w:val="005F317E"/>
    <w:rsid w:val="00602142"/>
    <w:rsid w:val="006044F1"/>
    <w:rsid w:val="00604ACB"/>
    <w:rsid w:val="00607563"/>
    <w:rsid w:val="00614A7C"/>
    <w:rsid w:val="00622A35"/>
    <w:rsid w:val="0063493B"/>
    <w:rsid w:val="00642A13"/>
    <w:rsid w:val="006474D2"/>
    <w:rsid w:val="0066226C"/>
    <w:rsid w:val="00666FF0"/>
    <w:rsid w:val="00671EB2"/>
    <w:rsid w:val="00680031"/>
    <w:rsid w:val="006805DD"/>
    <w:rsid w:val="00680B8A"/>
    <w:rsid w:val="0068227C"/>
    <w:rsid w:val="0068235D"/>
    <w:rsid w:val="006824C0"/>
    <w:rsid w:val="00682FF9"/>
    <w:rsid w:val="0068587F"/>
    <w:rsid w:val="00691727"/>
    <w:rsid w:val="00696AA3"/>
    <w:rsid w:val="006A43CB"/>
    <w:rsid w:val="006B0220"/>
    <w:rsid w:val="006B054E"/>
    <w:rsid w:val="006B6DB8"/>
    <w:rsid w:val="006C55A0"/>
    <w:rsid w:val="006C7549"/>
    <w:rsid w:val="006D1ACB"/>
    <w:rsid w:val="006F5221"/>
    <w:rsid w:val="00701DBE"/>
    <w:rsid w:val="00712B25"/>
    <w:rsid w:val="00712D8B"/>
    <w:rsid w:val="00712FA0"/>
    <w:rsid w:val="00727DDC"/>
    <w:rsid w:val="00733BA2"/>
    <w:rsid w:val="007367C7"/>
    <w:rsid w:val="0073792C"/>
    <w:rsid w:val="00743C33"/>
    <w:rsid w:val="007471E7"/>
    <w:rsid w:val="00754EDD"/>
    <w:rsid w:val="00756601"/>
    <w:rsid w:val="007636D1"/>
    <w:rsid w:val="00765DD5"/>
    <w:rsid w:val="00767B95"/>
    <w:rsid w:val="00767BEE"/>
    <w:rsid w:val="007728E6"/>
    <w:rsid w:val="00794610"/>
    <w:rsid w:val="007A12A3"/>
    <w:rsid w:val="007A7295"/>
    <w:rsid w:val="007B2AD2"/>
    <w:rsid w:val="007C3078"/>
    <w:rsid w:val="007D5CD1"/>
    <w:rsid w:val="007E5016"/>
    <w:rsid w:val="007F1B9E"/>
    <w:rsid w:val="007F51D5"/>
    <w:rsid w:val="00800C5B"/>
    <w:rsid w:val="00803CE1"/>
    <w:rsid w:val="00835724"/>
    <w:rsid w:val="00846616"/>
    <w:rsid w:val="008518EA"/>
    <w:rsid w:val="008615BA"/>
    <w:rsid w:val="00862039"/>
    <w:rsid w:val="008731CB"/>
    <w:rsid w:val="008B359B"/>
    <w:rsid w:val="008B6DE3"/>
    <w:rsid w:val="008C14C4"/>
    <w:rsid w:val="008C3A46"/>
    <w:rsid w:val="008D5565"/>
    <w:rsid w:val="008E4BCF"/>
    <w:rsid w:val="008E4E22"/>
    <w:rsid w:val="008F25FD"/>
    <w:rsid w:val="008F46BC"/>
    <w:rsid w:val="008F7579"/>
    <w:rsid w:val="009252CC"/>
    <w:rsid w:val="00937645"/>
    <w:rsid w:val="00943012"/>
    <w:rsid w:val="00943987"/>
    <w:rsid w:val="009476F0"/>
    <w:rsid w:val="00956EAD"/>
    <w:rsid w:val="0096348D"/>
    <w:rsid w:val="00966581"/>
    <w:rsid w:val="00980DD4"/>
    <w:rsid w:val="0098135E"/>
    <w:rsid w:val="0099084D"/>
    <w:rsid w:val="009A4B0F"/>
    <w:rsid w:val="009B593B"/>
    <w:rsid w:val="009B5E3F"/>
    <w:rsid w:val="009C18BB"/>
    <w:rsid w:val="009D196B"/>
    <w:rsid w:val="009D38AB"/>
    <w:rsid w:val="009E6238"/>
    <w:rsid w:val="009F016F"/>
    <w:rsid w:val="00A01606"/>
    <w:rsid w:val="00A02B0D"/>
    <w:rsid w:val="00A22803"/>
    <w:rsid w:val="00A60662"/>
    <w:rsid w:val="00A638FC"/>
    <w:rsid w:val="00A77145"/>
    <w:rsid w:val="00A85EBA"/>
    <w:rsid w:val="00AA107C"/>
    <w:rsid w:val="00AA1F26"/>
    <w:rsid w:val="00AA3923"/>
    <w:rsid w:val="00AC0623"/>
    <w:rsid w:val="00AC1CA6"/>
    <w:rsid w:val="00AC7944"/>
    <w:rsid w:val="00AD1350"/>
    <w:rsid w:val="00AD63EE"/>
    <w:rsid w:val="00AF72AC"/>
    <w:rsid w:val="00AF7F52"/>
    <w:rsid w:val="00B02234"/>
    <w:rsid w:val="00B0385E"/>
    <w:rsid w:val="00B1032E"/>
    <w:rsid w:val="00B245FE"/>
    <w:rsid w:val="00B525F9"/>
    <w:rsid w:val="00B56474"/>
    <w:rsid w:val="00B57175"/>
    <w:rsid w:val="00B607A4"/>
    <w:rsid w:val="00B65976"/>
    <w:rsid w:val="00B66F49"/>
    <w:rsid w:val="00B716E3"/>
    <w:rsid w:val="00B72E53"/>
    <w:rsid w:val="00B82329"/>
    <w:rsid w:val="00B83F0B"/>
    <w:rsid w:val="00B97F6B"/>
    <w:rsid w:val="00BB141F"/>
    <w:rsid w:val="00BB3085"/>
    <w:rsid w:val="00BD4BBC"/>
    <w:rsid w:val="00BF68FA"/>
    <w:rsid w:val="00C16DD0"/>
    <w:rsid w:val="00C35F8E"/>
    <w:rsid w:val="00C5246D"/>
    <w:rsid w:val="00C52774"/>
    <w:rsid w:val="00C57600"/>
    <w:rsid w:val="00C94BF6"/>
    <w:rsid w:val="00C962FD"/>
    <w:rsid w:val="00CB1439"/>
    <w:rsid w:val="00CB64BC"/>
    <w:rsid w:val="00CC22E6"/>
    <w:rsid w:val="00CC615B"/>
    <w:rsid w:val="00CF7A63"/>
    <w:rsid w:val="00D1461D"/>
    <w:rsid w:val="00D264B8"/>
    <w:rsid w:val="00D31BFF"/>
    <w:rsid w:val="00D33BF6"/>
    <w:rsid w:val="00D52B6D"/>
    <w:rsid w:val="00D52CFE"/>
    <w:rsid w:val="00D6339E"/>
    <w:rsid w:val="00D76E67"/>
    <w:rsid w:val="00D82EC1"/>
    <w:rsid w:val="00DA5C0D"/>
    <w:rsid w:val="00DB0539"/>
    <w:rsid w:val="00DB08EC"/>
    <w:rsid w:val="00DD3C91"/>
    <w:rsid w:val="00DE41D3"/>
    <w:rsid w:val="00E023E2"/>
    <w:rsid w:val="00E0271A"/>
    <w:rsid w:val="00E21E85"/>
    <w:rsid w:val="00E24402"/>
    <w:rsid w:val="00E275E8"/>
    <w:rsid w:val="00E31053"/>
    <w:rsid w:val="00E322F8"/>
    <w:rsid w:val="00E37633"/>
    <w:rsid w:val="00E422D2"/>
    <w:rsid w:val="00E507B5"/>
    <w:rsid w:val="00E534C8"/>
    <w:rsid w:val="00E5386C"/>
    <w:rsid w:val="00E627F1"/>
    <w:rsid w:val="00E67D92"/>
    <w:rsid w:val="00E70321"/>
    <w:rsid w:val="00E7349F"/>
    <w:rsid w:val="00E8301F"/>
    <w:rsid w:val="00E85A67"/>
    <w:rsid w:val="00E87055"/>
    <w:rsid w:val="00EB09BA"/>
    <w:rsid w:val="00EB1A6C"/>
    <w:rsid w:val="00EC18DF"/>
    <w:rsid w:val="00EC2B0B"/>
    <w:rsid w:val="00EE0CD8"/>
    <w:rsid w:val="00EE23DB"/>
    <w:rsid w:val="00EF2800"/>
    <w:rsid w:val="00EF5591"/>
    <w:rsid w:val="00F04F4D"/>
    <w:rsid w:val="00F121B5"/>
    <w:rsid w:val="00F27C86"/>
    <w:rsid w:val="00F406CB"/>
    <w:rsid w:val="00F50273"/>
    <w:rsid w:val="00F5127B"/>
    <w:rsid w:val="00F60E8E"/>
    <w:rsid w:val="00F85789"/>
    <w:rsid w:val="00FC1141"/>
    <w:rsid w:val="00FC18E8"/>
    <w:rsid w:val="00FD4890"/>
    <w:rsid w:val="00FE43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D9D"/>
  <w15:docId w15:val="{1E87BFC6-C4F0-4F9D-AFB0-542D1684B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54E"/>
    <w:pPr>
      <w:widowControl w:val="0"/>
      <w:autoSpaceDE w:val="0"/>
      <w:autoSpaceDN w:val="0"/>
    </w:pPr>
    <w:rPr>
      <w:rFonts w:ascii="Times New Roman" w:eastAsia="Times New Roman" w:hAnsi="Times New Roman"/>
      <w:sz w:val="22"/>
      <w:szCs w:val="22"/>
      <w:lang w:val="en-US" w:eastAsia="en-US"/>
    </w:rPr>
  </w:style>
  <w:style w:type="paragraph" w:styleId="Heading1">
    <w:name w:val="heading 1"/>
    <w:basedOn w:val="Normal"/>
    <w:link w:val="Heading1Char"/>
    <w:uiPriority w:val="9"/>
    <w:qFormat/>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1"/>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2B6D"/>
    <w:pPr>
      <w:tabs>
        <w:tab w:val="center" w:pos="4513"/>
        <w:tab w:val="right" w:pos="9026"/>
      </w:tabs>
    </w:pPr>
  </w:style>
  <w:style w:type="character" w:customStyle="1" w:styleId="HeaderChar">
    <w:name w:val="Header Char"/>
    <w:link w:val="Header"/>
    <w:uiPriority w:val="99"/>
    <w:rsid w:val="00D52B6D"/>
    <w:rPr>
      <w:rFonts w:ascii="Times New Roman" w:eastAsia="Times New Roman" w:hAnsi="Times New Roman"/>
      <w:sz w:val="22"/>
      <w:szCs w:val="22"/>
      <w:lang w:val="en-US" w:eastAsia="en-US"/>
    </w:rPr>
  </w:style>
  <w:style w:type="paragraph" w:styleId="Footer">
    <w:name w:val="footer"/>
    <w:basedOn w:val="Normal"/>
    <w:link w:val="FooterChar"/>
    <w:uiPriority w:val="99"/>
    <w:unhideWhenUsed/>
    <w:rsid w:val="00D52B6D"/>
    <w:pPr>
      <w:tabs>
        <w:tab w:val="center" w:pos="4513"/>
        <w:tab w:val="right" w:pos="9026"/>
      </w:tabs>
    </w:pPr>
  </w:style>
  <w:style w:type="character" w:customStyle="1" w:styleId="FooterChar">
    <w:name w:val="Footer Char"/>
    <w:link w:val="Footer"/>
    <w:uiPriority w:val="99"/>
    <w:rsid w:val="00D52B6D"/>
    <w:rPr>
      <w:rFonts w:ascii="Times New Roman" w:eastAsia="Times New Roman" w:hAnsi="Times New Roman"/>
      <w:sz w:val="22"/>
      <w:szCs w:val="22"/>
      <w:lang w:val="en-US" w:eastAsia="en-US"/>
    </w:rPr>
  </w:style>
  <w:style w:type="character" w:styleId="Hyperlink">
    <w:name w:val="Hyperlink"/>
    <w:uiPriority w:val="99"/>
    <w:unhideWhenUsed/>
    <w:rsid w:val="00D52B6D"/>
    <w:rPr>
      <w:color w:val="0563C1"/>
      <w:u w:val="single"/>
    </w:rPr>
  </w:style>
  <w:style w:type="character" w:styleId="UnresolvedMention">
    <w:name w:val="Unresolved Mention"/>
    <w:uiPriority w:val="99"/>
    <w:semiHidden/>
    <w:unhideWhenUsed/>
    <w:rsid w:val="00D52B6D"/>
    <w:rPr>
      <w:color w:val="605E5C"/>
      <w:shd w:val="clear" w:color="auto" w:fill="E1DFDD"/>
    </w:rPr>
  </w:style>
  <w:style w:type="character" w:customStyle="1" w:styleId="BodyTextChar">
    <w:name w:val="Body Text Char"/>
    <w:link w:val="BodyText"/>
    <w:uiPriority w:val="1"/>
    <w:rsid w:val="008F7579"/>
    <w:rPr>
      <w:rFonts w:ascii="Times New Roman" w:eastAsia="Times New Roman" w:hAnsi="Times New Roman"/>
      <w:sz w:val="22"/>
      <w:szCs w:val="22"/>
      <w:lang w:val="en-US" w:eastAsia="en-US"/>
    </w:rPr>
  </w:style>
  <w:style w:type="character" w:styleId="FollowedHyperlink">
    <w:name w:val="FollowedHyperlink"/>
    <w:uiPriority w:val="99"/>
    <w:semiHidden/>
    <w:unhideWhenUsed/>
    <w:rsid w:val="000F1AF0"/>
    <w:rPr>
      <w:color w:val="954F72"/>
      <w:u w:val="single"/>
    </w:rPr>
  </w:style>
  <w:style w:type="character" w:customStyle="1" w:styleId="Heading1Char">
    <w:name w:val="Heading 1 Char"/>
    <w:link w:val="Heading1"/>
    <w:uiPriority w:val="9"/>
    <w:rsid w:val="008C3A46"/>
    <w:rPr>
      <w:rFonts w:ascii="Times New Roman" w:eastAsia="Times New Roman" w:hAnsi="Times New Roman"/>
      <w:b/>
      <w:bCs/>
      <w:sz w:val="22"/>
      <w:szCs w:val="22"/>
      <w:lang w:val="en-US" w:eastAsia="en-US"/>
    </w:rPr>
  </w:style>
  <w:style w:type="paragraph" w:styleId="NormalWeb">
    <w:name w:val="Normal (Web)"/>
    <w:basedOn w:val="Normal"/>
    <w:uiPriority w:val="99"/>
    <w:unhideWhenUsed/>
    <w:rsid w:val="003A0683"/>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311089">
      <w:bodyDiv w:val="1"/>
      <w:marLeft w:val="0"/>
      <w:marRight w:val="0"/>
      <w:marTop w:val="0"/>
      <w:marBottom w:val="0"/>
      <w:divBdr>
        <w:top w:val="none" w:sz="0" w:space="0" w:color="auto"/>
        <w:left w:val="none" w:sz="0" w:space="0" w:color="auto"/>
        <w:bottom w:val="none" w:sz="0" w:space="0" w:color="auto"/>
        <w:right w:val="none" w:sz="0" w:space="0" w:color="auto"/>
      </w:divBdr>
    </w:div>
    <w:div w:id="1259174624">
      <w:bodyDiv w:val="1"/>
      <w:marLeft w:val="0"/>
      <w:marRight w:val="0"/>
      <w:marTop w:val="0"/>
      <w:marBottom w:val="0"/>
      <w:divBdr>
        <w:top w:val="none" w:sz="0" w:space="0" w:color="auto"/>
        <w:left w:val="none" w:sz="0" w:space="0" w:color="auto"/>
        <w:bottom w:val="none" w:sz="0" w:space="0" w:color="auto"/>
        <w:right w:val="none" w:sz="0" w:space="0" w:color="auto"/>
      </w:divBdr>
      <w:divsChild>
        <w:div w:id="945573972">
          <w:marLeft w:val="0"/>
          <w:marRight w:val="0"/>
          <w:marTop w:val="45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adityamitra5102.github.io/certs/freshdigital.pdf" TargetMode="External"/><Relationship Id="rId26" Type="http://schemas.openxmlformats.org/officeDocument/2006/relationships/hyperlink" Target="https://doi.org/10.48550/arXiv.2502.07493" TargetMode="External"/><Relationship Id="rId39" Type="http://schemas.openxmlformats.org/officeDocument/2006/relationships/hyperlink" Target="https://adityamitra5102.github.io/blog/connet.html" TargetMode="External"/><Relationship Id="rId21" Type="http://schemas.openxmlformats.org/officeDocument/2006/relationships/hyperlink" Target="https://adityamitra5102.github.io/certs/NITW_FDP.pdf" TargetMode="External"/><Relationship Id="rId34" Type="http://schemas.openxmlformats.org/officeDocument/2006/relationships/hyperlink" Target="https://doi.org/10.1007/978-3-031-35078-8_20" TargetMode="External"/><Relationship Id="rId42" Type="http://schemas.openxmlformats.org/officeDocument/2006/relationships/hyperlink" Target="https://adityamitra5102.github.io/certs/fdci22.pdf" TargetMode="External"/><Relationship Id="rId47" Type="http://schemas.openxmlformats.org/officeDocument/2006/relationships/hyperlink" Target="https://adityamitra5102.github.io/blog/pp2pp.html" TargetMode="External"/><Relationship Id="rId50" Type="http://schemas.openxmlformats.org/officeDocument/2006/relationships/hyperlink" Target="https://adityamitra5102.github.io/blog/loki.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doi.org/10.1109/ICPADS63350.2024.00032" TargetMode="External"/><Relationship Id="rId11" Type="http://schemas.openxmlformats.org/officeDocument/2006/relationships/hyperlink" Target="https://scholar.google.com/citations?user=oXPSCNUAAAAJ" TargetMode="External"/><Relationship Id="rId24" Type="http://schemas.openxmlformats.org/officeDocument/2006/relationships/hyperlink" Target="https://adityamitra5102.github.io/certs/Certificate_CSA_Recognised.pdf" TargetMode="External"/><Relationship Id="rId32" Type="http://schemas.openxmlformats.org/officeDocument/2006/relationships/hyperlink" Target="https://doi.org/10.1504/ijccbs.2024.10064420" TargetMode="External"/><Relationship Id="rId37" Type="http://schemas.openxmlformats.org/officeDocument/2006/relationships/hyperlink" Target="https://doi.org/10.1109/ACCESS.2022.3216665" TargetMode="External"/><Relationship Id="rId40" Type="http://schemas.openxmlformats.org/officeDocument/2006/relationships/hyperlink" Target="https://adityamitra5102.github.io/blog/tutorgpt.html" TargetMode="External"/><Relationship Id="rId45" Type="http://schemas.openxmlformats.org/officeDocument/2006/relationships/hyperlink" Target="https://adityamitra5102.github.io/blog/transmission.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adityamitra5102.github.io" TargetMode="External"/><Relationship Id="rId19" Type="http://schemas.openxmlformats.org/officeDocument/2006/relationships/hyperlink" Target="https://adityamitra5102.github.io/certs/Null_Vice_president.pdf" TargetMode="External"/><Relationship Id="rId31" Type="http://schemas.openxmlformats.org/officeDocument/2006/relationships/hyperlink" Target="https://doi.org/10.1109/ICDCSW63686.2024.00023" TargetMode="External"/><Relationship Id="rId44" Type="http://schemas.openxmlformats.org/officeDocument/2006/relationships/hyperlink" Target="https://adityamitra5102.github.io/certs/sih.pdf"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inkedin.com/in/AdityaMitra5102" TargetMode="External"/><Relationship Id="rId14" Type="http://schemas.openxmlformats.org/officeDocument/2006/relationships/footer" Target="footer1.xml"/><Relationship Id="rId22" Type="http://schemas.openxmlformats.org/officeDocument/2006/relationships/hyperlink" Target="https://adityamitra5102.github.io/certs/FIDO-SecurityBulletin1721_DRAFT.pdf" TargetMode="External"/><Relationship Id="rId27" Type="http://schemas.openxmlformats.org/officeDocument/2006/relationships/hyperlink" Target="https://doi.org/10.48550/ARXIV.2408.17045" TargetMode="External"/><Relationship Id="rId30" Type="http://schemas.openxmlformats.org/officeDocument/2006/relationships/hyperlink" Target="https://doi.org/10.48550/arXiv.2408.04977" TargetMode="External"/><Relationship Id="rId35" Type="http://schemas.openxmlformats.org/officeDocument/2006/relationships/hyperlink" Target="https://doi.org/10.48550/ARXIV.2301.01770" TargetMode="External"/><Relationship Id="rId43" Type="http://schemas.openxmlformats.org/officeDocument/2006/relationships/hyperlink" Target="https://adityamitra5102.github.io/certs/inex2022.pdf" TargetMode="External"/><Relationship Id="rId48" Type="http://schemas.openxmlformats.org/officeDocument/2006/relationships/hyperlink" Target="https://adityamitra5102.github.io/Imagine_cup.pdf" TargetMode="External"/><Relationship Id="rId8" Type="http://schemas.openxmlformats.org/officeDocument/2006/relationships/hyperlink" Target="mailto:adityamitra5102@gmail.com" TargetMode="External"/><Relationship Id="rId51" Type="http://schemas.openxmlformats.org/officeDocument/2006/relationships/hyperlink" Target="https://adityamitra5102.github.io/blog/cambraille" TargetMode="External"/><Relationship Id="rId3" Type="http://schemas.openxmlformats.org/officeDocument/2006/relationships/styles" Target="styles.xml"/><Relationship Id="rId12" Type="http://schemas.openxmlformats.org/officeDocument/2006/relationships/hyperlink" Target="https://orcid.org/0000-0002-9612-0810" TargetMode="External"/><Relationship Id="rId17" Type="http://schemas.openxmlformats.org/officeDocument/2006/relationships/hyperlink" Target="https://bytenova.nl/products/" TargetMode="External"/><Relationship Id="rId25" Type="http://schemas.openxmlformats.org/officeDocument/2006/relationships/hyperlink" Target="https://www.credly.com/users/aditya-mitra.a830b75a/badges" TargetMode="External"/><Relationship Id="rId33" Type="http://schemas.openxmlformats.org/officeDocument/2006/relationships/hyperlink" Target="https://doi.org/10.48550/ARXIV.2402.05592" TargetMode="External"/><Relationship Id="rId38" Type="http://schemas.openxmlformats.org/officeDocument/2006/relationships/hyperlink" Target="https://doi.org/10.1016/j.envc.2022.100617" TargetMode="External"/><Relationship Id="rId46" Type="http://schemas.openxmlformats.org/officeDocument/2006/relationships/hyperlink" Target="https://adityamitra5102.github.io/certs/Ionathon.pdf" TargetMode="External"/><Relationship Id="rId20" Type="http://schemas.openxmlformats.org/officeDocument/2006/relationships/hyperlink" Target="https://adityamitra5102.github.io/certs/Null_Best_Member.pdf" TargetMode="External"/><Relationship Id="rId41" Type="http://schemas.openxmlformats.org/officeDocument/2006/relationships/hyperlink" Target="https://github.com/AdityaMitra5102/NetL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AdityaMitra5102.github.io/certs/icecet.pdf" TargetMode="External"/><Relationship Id="rId28" Type="http://schemas.openxmlformats.org/officeDocument/2006/relationships/hyperlink" Target="https://www.ijera.com/papers/vol14no7/14075863.pdf" TargetMode="External"/><Relationship Id="rId36" Type="http://schemas.openxmlformats.org/officeDocument/2006/relationships/hyperlink" Target="https://doi.org/10.1109/iSES54909.2022.00148" TargetMode="External"/><Relationship Id="rId49" Type="http://schemas.openxmlformats.org/officeDocument/2006/relationships/hyperlink" Target="https://adityamitra5102.github.io/blog/rproxy.htm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AdityaMitra5102.github.io/resume.pdf" TargetMode="External"/><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88290-F13F-4FBC-B13B-ABA1A775B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4</Pages>
  <Words>2132</Words>
  <Characters>1215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8</CharactersWithSpaces>
  <SharedDoc>false</SharedDoc>
  <HLinks>
    <vt:vector size="48" baseType="variant">
      <vt:variant>
        <vt:i4>1966159</vt:i4>
      </vt:variant>
      <vt:variant>
        <vt:i4>24</vt:i4>
      </vt:variant>
      <vt:variant>
        <vt:i4>0</vt:i4>
      </vt:variant>
      <vt:variant>
        <vt:i4>5</vt:i4>
      </vt:variant>
      <vt:variant>
        <vt:lpwstr>https://www.credly.com/users/aditya-mitra.a830b75a/badges</vt:lpwstr>
      </vt:variant>
      <vt:variant>
        <vt:lpwstr/>
      </vt:variant>
      <vt:variant>
        <vt:i4>7864377</vt:i4>
      </vt:variant>
      <vt:variant>
        <vt:i4>21</vt:i4>
      </vt:variant>
      <vt:variant>
        <vt:i4>0</vt:i4>
      </vt:variant>
      <vt:variant>
        <vt:i4>5</vt:i4>
      </vt:variant>
      <vt:variant>
        <vt:lpwstr>https://adityamitra5102.github.io/projects.html</vt:lpwstr>
      </vt:variant>
      <vt:variant>
        <vt:lpwstr/>
      </vt:variant>
      <vt:variant>
        <vt:i4>6291582</vt:i4>
      </vt:variant>
      <vt:variant>
        <vt:i4>18</vt:i4>
      </vt:variant>
      <vt:variant>
        <vt:i4>0</vt:i4>
      </vt:variant>
      <vt:variant>
        <vt:i4>5</vt:i4>
      </vt:variant>
      <vt:variant>
        <vt:lpwstr>https://adityamitra5102.github.io/blog/tsuyoi-winner-women-security-track-dsc-wow-cod-2020.html</vt:lpwstr>
      </vt:variant>
      <vt:variant>
        <vt:lpwstr/>
      </vt:variant>
      <vt:variant>
        <vt:i4>458817</vt:i4>
      </vt:variant>
      <vt:variant>
        <vt:i4>15</vt:i4>
      </vt:variant>
      <vt:variant>
        <vt:i4>0</vt:i4>
      </vt:variant>
      <vt:variant>
        <vt:i4>5</vt:i4>
      </vt:variant>
      <vt:variant>
        <vt:lpwstr>https://adityamitra5102.github.io/blog/cambraille</vt:lpwstr>
      </vt:variant>
      <vt:variant>
        <vt:lpwstr/>
      </vt:variant>
      <vt:variant>
        <vt:i4>3145772</vt:i4>
      </vt:variant>
      <vt:variant>
        <vt:i4>12</vt:i4>
      </vt:variant>
      <vt:variant>
        <vt:i4>0</vt:i4>
      </vt:variant>
      <vt:variant>
        <vt:i4>5</vt:i4>
      </vt:variant>
      <vt:variant>
        <vt:lpwstr>https://adityamitra5102.github.io/blog/rproxy.html</vt:lpwstr>
      </vt:variant>
      <vt:variant>
        <vt:lpwstr/>
      </vt:variant>
      <vt:variant>
        <vt:i4>7667821</vt:i4>
      </vt:variant>
      <vt:variant>
        <vt:i4>9</vt:i4>
      </vt:variant>
      <vt:variant>
        <vt:i4>0</vt:i4>
      </vt:variant>
      <vt:variant>
        <vt:i4>5</vt:i4>
      </vt:variant>
      <vt:variant>
        <vt:lpwstr>https://adityamitra5102.github.io/</vt:lpwstr>
      </vt:variant>
      <vt:variant>
        <vt:lpwstr/>
      </vt:variant>
      <vt:variant>
        <vt:i4>6750326</vt:i4>
      </vt:variant>
      <vt:variant>
        <vt:i4>6</vt:i4>
      </vt:variant>
      <vt:variant>
        <vt:i4>0</vt:i4>
      </vt:variant>
      <vt:variant>
        <vt:i4>5</vt:i4>
      </vt:variant>
      <vt:variant>
        <vt:lpwstr>https://www.linkedin.com/in/AdityaMitra5102</vt:lpwstr>
      </vt:variant>
      <vt:variant>
        <vt:lpwstr/>
      </vt:variant>
      <vt:variant>
        <vt:i4>786464</vt:i4>
      </vt:variant>
      <vt:variant>
        <vt:i4>3</vt:i4>
      </vt:variant>
      <vt:variant>
        <vt:i4>0</vt:i4>
      </vt:variant>
      <vt:variant>
        <vt:i4>5</vt:i4>
      </vt:variant>
      <vt:variant>
        <vt:lpwstr>mailto:adityamitra51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Rosenblum</dc:creator>
  <cp:keywords/>
  <cp:lastModifiedBy>Pro Coder 101</cp:lastModifiedBy>
  <cp:revision>149</cp:revision>
  <cp:lastPrinted>2024-07-12T03:59:00Z</cp:lastPrinted>
  <dcterms:created xsi:type="dcterms:W3CDTF">2022-07-20T17:27:00Z</dcterms:created>
  <dcterms:modified xsi:type="dcterms:W3CDTF">2025-09-2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6T00:00:00Z</vt:filetime>
  </property>
  <property fmtid="{D5CDD505-2E9C-101B-9397-08002B2CF9AE}" pid="3" name="Creator">
    <vt:lpwstr>Adobe InDesign 15.0 (Macintosh)</vt:lpwstr>
  </property>
  <property fmtid="{D5CDD505-2E9C-101B-9397-08002B2CF9AE}" pid="4" name="LastSaved">
    <vt:filetime>2020-08-23T00:00:00Z</vt:filetime>
  </property>
</Properties>
</file>